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61B7" w:rsidRPr="00436AC9" w:rsidRDefault="00436AC9" w:rsidP="0004376F">
      <w:pPr>
        <w:spacing w:line="240" w:lineRule="auto"/>
        <w:jc w:val="both"/>
        <w:rPr>
          <w:b/>
          <w:sz w:val="28"/>
          <w:u w:val="single"/>
        </w:rPr>
      </w:pPr>
      <w:r w:rsidRPr="00436AC9">
        <w:rPr>
          <w:b/>
          <w:sz w:val="28"/>
          <w:u w:val="single"/>
        </w:rPr>
        <w:t>Answer 1:</w:t>
      </w:r>
    </w:p>
    <w:p w:rsidR="00436AC9" w:rsidRPr="00721AA2" w:rsidRDefault="00436AC9" w:rsidP="0004376F">
      <w:pPr>
        <w:spacing w:line="240" w:lineRule="auto"/>
        <w:jc w:val="both"/>
      </w:pPr>
      <w:r w:rsidRPr="00721AA2">
        <w:rPr>
          <w:u w:val="single"/>
        </w:rPr>
        <w:t>Business Problem/ Action</w:t>
      </w:r>
      <w:r w:rsidRPr="00721AA2">
        <w:t>: I assume the restaurant has 2 machines</w:t>
      </w:r>
      <w:r w:rsidR="00222A31" w:rsidRPr="00721AA2">
        <w:t xml:space="preserve"> (Units)</w:t>
      </w:r>
      <w:r w:rsidRPr="00721AA2">
        <w:t xml:space="preserve"> which make cutlet pieces, and may be the both pieces are served always in the same plate. So, the manager doesn’t wants them to look odd, so he want to check if there is any significant difference in the diameters of cutlet made by the both machines. If they are different then he might take the necessary action (Either repair the machine or purchase a new one). </w:t>
      </w:r>
    </w:p>
    <w:p w:rsidR="00436AC9" w:rsidRPr="00721AA2" w:rsidRDefault="00436AC9" w:rsidP="0004376F">
      <w:pPr>
        <w:spacing w:after="0" w:line="240" w:lineRule="auto"/>
        <w:jc w:val="both"/>
      </w:pPr>
      <w:r w:rsidRPr="00721AA2">
        <w:rPr>
          <w:u w:val="single"/>
        </w:rPr>
        <w:t>Data Collection</w:t>
      </w:r>
      <w:r w:rsidRPr="00721AA2">
        <w:t xml:space="preserve">:  35 diameter samples from both units/ machines are collected. </w:t>
      </w:r>
    </w:p>
    <w:p w:rsidR="00436AC9" w:rsidRPr="00721AA2" w:rsidRDefault="00436AC9" w:rsidP="0004376F">
      <w:pPr>
        <w:spacing w:after="0" w:line="240" w:lineRule="auto"/>
        <w:jc w:val="both"/>
      </w:pPr>
      <w:r w:rsidRPr="00721AA2">
        <w:tab/>
      </w:r>
      <w:r w:rsidRPr="00721AA2">
        <w:tab/>
      </w:r>
      <w:r w:rsidRPr="00721AA2">
        <w:tab/>
        <w:t>Y = Diameter = Continuous</w:t>
      </w:r>
    </w:p>
    <w:p w:rsidR="00A85118" w:rsidRPr="00721AA2" w:rsidRDefault="00436AC9" w:rsidP="0004376F">
      <w:pPr>
        <w:spacing w:line="240" w:lineRule="auto"/>
        <w:jc w:val="both"/>
      </w:pPr>
      <w:r w:rsidRPr="00721AA2">
        <w:tab/>
      </w:r>
      <w:r w:rsidRPr="00721AA2">
        <w:tab/>
      </w:r>
      <w:r w:rsidRPr="00721AA2">
        <w:tab/>
        <w:t xml:space="preserve">X = 2 units = Discrete </w:t>
      </w:r>
    </w:p>
    <w:p w:rsidR="00A85118" w:rsidRPr="00721AA2" w:rsidRDefault="00DA2E37" w:rsidP="0004376F">
      <w:pPr>
        <w:spacing w:line="240" w:lineRule="auto"/>
        <w:jc w:val="both"/>
      </w:pPr>
      <w:r w:rsidRPr="00721AA2">
        <w:t>Here we are comparing 2 populations with each other</w:t>
      </w:r>
    </w:p>
    <w:p w:rsidR="00914A57" w:rsidRPr="00721AA2" w:rsidRDefault="00081145" w:rsidP="0004376F">
      <w:pPr>
        <w:spacing w:after="0" w:line="240" w:lineRule="auto"/>
        <w:jc w:val="both"/>
      </w:pPr>
      <w:r w:rsidRPr="00721AA2">
        <w:rPr>
          <w:u w:val="single"/>
        </w:rPr>
        <w:t>Normality Test</w:t>
      </w:r>
      <w:r w:rsidR="00914A57" w:rsidRPr="00721AA2">
        <w:t>: Need to check if the data acquired from both machines are normal.</w:t>
      </w:r>
    </w:p>
    <w:p w:rsidR="00914A57" w:rsidRPr="00721AA2" w:rsidRDefault="00914A57" w:rsidP="0004376F">
      <w:pPr>
        <w:spacing w:after="0" w:line="240" w:lineRule="auto"/>
        <w:jc w:val="both"/>
      </w:pPr>
      <w:r w:rsidRPr="00721AA2">
        <w:rPr>
          <w:i/>
        </w:rPr>
        <w:t>Hypothesis Statement</w:t>
      </w:r>
      <w:r w:rsidRPr="00721AA2">
        <w:t>:</w:t>
      </w:r>
    </w:p>
    <w:p w:rsidR="00914A57" w:rsidRPr="00721AA2" w:rsidRDefault="00914A57" w:rsidP="0004376F">
      <w:pPr>
        <w:spacing w:after="0" w:line="240" w:lineRule="auto"/>
        <w:jc w:val="both"/>
      </w:pPr>
      <w:r w:rsidRPr="00721AA2">
        <w:t>H</w:t>
      </w:r>
      <w:r w:rsidRPr="00721AA2">
        <w:rPr>
          <w:vertAlign w:val="subscript"/>
        </w:rPr>
        <w:t>o</w:t>
      </w:r>
      <w:r w:rsidRPr="00721AA2">
        <w:t xml:space="preserve"> = No action condition, data is normal.</w:t>
      </w:r>
    </w:p>
    <w:p w:rsidR="00914A57" w:rsidRPr="00721AA2" w:rsidRDefault="00914A57" w:rsidP="0004376F">
      <w:pPr>
        <w:spacing w:after="0" w:line="240" w:lineRule="auto"/>
        <w:jc w:val="both"/>
      </w:pPr>
      <w:r w:rsidRPr="00721AA2">
        <w:t>H</w:t>
      </w:r>
      <w:r w:rsidRPr="00721AA2">
        <w:rPr>
          <w:vertAlign w:val="subscript"/>
        </w:rPr>
        <w:t>a</w:t>
      </w:r>
      <w:r w:rsidRPr="00721AA2">
        <w:t xml:space="preserve"> = Take action, data is not normal. </w:t>
      </w:r>
    </w:p>
    <w:p w:rsidR="005B257A" w:rsidRPr="00721AA2" w:rsidRDefault="005B257A" w:rsidP="0004376F">
      <w:pPr>
        <w:spacing w:after="0" w:line="240" w:lineRule="auto"/>
        <w:jc w:val="both"/>
      </w:pPr>
    </w:p>
    <w:p w:rsidR="00914A57" w:rsidRPr="00721AA2" w:rsidRDefault="000148EC" w:rsidP="0004376F">
      <w:pPr>
        <w:spacing w:after="0" w:line="240" w:lineRule="auto"/>
        <w:jc w:val="both"/>
      </w:pPr>
      <w:proofErr w:type="gramStart"/>
      <w:r w:rsidRPr="00721AA2">
        <w:t>p-value</w:t>
      </w:r>
      <w:proofErr w:type="gramEnd"/>
      <w:r w:rsidR="00914A57" w:rsidRPr="00721AA2">
        <w:t xml:space="preserve"> for Unit A = </w:t>
      </w:r>
      <w:r w:rsidRPr="00721AA2">
        <w:t xml:space="preserve">0.2866 </w:t>
      </w:r>
    </w:p>
    <w:p w:rsidR="000148EC" w:rsidRPr="00721AA2" w:rsidRDefault="000148EC" w:rsidP="0004376F">
      <w:pPr>
        <w:spacing w:after="0" w:line="240" w:lineRule="auto"/>
        <w:jc w:val="both"/>
      </w:pPr>
      <w:proofErr w:type="gramStart"/>
      <w:r w:rsidRPr="00721AA2">
        <w:t>p-value</w:t>
      </w:r>
      <w:proofErr w:type="gramEnd"/>
      <w:r w:rsidRPr="00721AA2">
        <w:t xml:space="preserve"> for Unit B = 0.6869</w:t>
      </w:r>
    </w:p>
    <w:p w:rsidR="000148EC" w:rsidRPr="00721AA2" w:rsidRDefault="000148EC" w:rsidP="0004376F">
      <w:pPr>
        <w:spacing w:after="0" w:line="240" w:lineRule="auto"/>
        <w:jc w:val="both"/>
      </w:pPr>
      <w:r w:rsidRPr="00721AA2">
        <w:t>Both p-values are greater than 0.05.</w:t>
      </w:r>
    </w:p>
    <w:p w:rsidR="000148EC" w:rsidRPr="00721AA2" w:rsidRDefault="000148EC" w:rsidP="0004376F">
      <w:pPr>
        <w:spacing w:after="0" w:line="240" w:lineRule="auto"/>
        <w:jc w:val="both"/>
      </w:pPr>
      <w:r w:rsidRPr="00721AA2">
        <w:t xml:space="preserve">P high Null fly, so we will go with the null hypothesis. I.e. No action, data is </w:t>
      </w:r>
      <w:r w:rsidRPr="00721AA2">
        <w:rPr>
          <w:u w:val="single"/>
        </w:rPr>
        <w:t>normal</w:t>
      </w:r>
      <w:r w:rsidRPr="00721AA2">
        <w:t xml:space="preserve">. </w:t>
      </w:r>
    </w:p>
    <w:p w:rsidR="000148EC" w:rsidRPr="00721AA2" w:rsidRDefault="000148EC" w:rsidP="0004376F">
      <w:pPr>
        <w:spacing w:after="0" w:line="240" w:lineRule="auto"/>
        <w:jc w:val="both"/>
      </w:pPr>
    </w:p>
    <w:p w:rsidR="000148EC" w:rsidRPr="00721AA2" w:rsidRDefault="000148EC" w:rsidP="0004376F">
      <w:pPr>
        <w:spacing w:after="0" w:line="240" w:lineRule="auto"/>
        <w:jc w:val="both"/>
      </w:pPr>
      <w:r w:rsidRPr="00721AA2">
        <w:t xml:space="preserve">NOTE: Here we aren’t told anything about the external conditions, for e.g.: are both the unit are of same make? </w:t>
      </w:r>
    </w:p>
    <w:p w:rsidR="000148EC" w:rsidRPr="00721AA2" w:rsidRDefault="000148EC" w:rsidP="0004376F">
      <w:pPr>
        <w:spacing w:after="0" w:line="240" w:lineRule="auto"/>
        <w:jc w:val="both"/>
      </w:pPr>
      <w:r w:rsidRPr="00721AA2">
        <w:t xml:space="preserve">Since here nothing is mentioned about the external conditions, I’ll assume that they both don’t have same external conditions. </w:t>
      </w:r>
    </w:p>
    <w:p w:rsidR="000148EC" w:rsidRPr="00721AA2" w:rsidRDefault="000148EC" w:rsidP="0004376F">
      <w:pPr>
        <w:spacing w:after="0" w:line="240" w:lineRule="auto"/>
        <w:jc w:val="both"/>
      </w:pPr>
      <w:r w:rsidRPr="00721AA2">
        <w:t xml:space="preserve">So, the next step is to check for variance. </w:t>
      </w:r>
    </w:p>
    <w:p w:rsidR="00081145" w:rsidRPr="00721AA2" w:rsidRDefault="00081145" w:rsidP="0004376F">
      <w:pPr>
        <w:spacing w:after="0" w:line="240" w:lineRule="auto"/>
        <w:jc w:val="both"/>
      </w:pPr>
    </w:p>
    <w:p w:rsidR="00081145" w:rsidRPr="00721AA2" w:rsidRDefault="00081145" w:rsidP="0004376F">
      <w:pPr>
        <w:spacing w:after="0" w:line="240" w:lineRule="auto"/>
        <w:jc w:val="both"/>
      </w:pPr>
      <w:r w:rsidRPr="00721AA2">
        <w:rPr>
          <w:u w:val="single"/>
        </w:rPr>
        <w:t xml:space="preserve">Variance </w:t>
      </w:r>
      <w:r w:rsidR="005B257A" w:rsidRPr="00721AA2">
        <w:rPr>
          <w:u w:val="single"/>
        </w:rPr>
        <w:t>Test</w:t>
      </w:r>
      <w:r w:rsidR="005B257A" w:rsidRPr="00721AA2">
        <w:t xml:space="preserve">: Need to check if the variance between both datasets are </w:t>
      </w:r>
      <w:r w:rsidR="00217ABC" w:rsidRPr="00721AA2">
        <w:t>different.</w:t>
      </w:r>
    </w:p>
    <w:p w:rsidR="00217ABC" w:rsidRPr="00721AA2" w:rsidRDefault="00217ABC" w:rsidP="0004376F">
      <w:pPr>
        <w:spacing w:after="0" w:line="240" w:lineRule="auto"/>
        <w:jc w:val="both"/>
      </w:pPr>
      <w:r w:rsidRPr="00721AA2">
        <w:rPr>
          <w:i/>
        </w:rPr>
        <w:t>Hypothesis Statement</w:t>
      </w:r>
      <w:r w:rsidRPr="00721AA2">
        <w:t>:</w:t>
      </w:r>
    </w:p>
    <w:p w:rsidR="00CA66B7" w:rsidRPr="00721AA2" w:rsidRDefault="00CA66B7" w:rsidP="0004376F">
      <w:pPr>
        <w:spacing w:after="0" w:line="240" w:lineRule="auto"/>
        <w:jc w:val="both"/>
      </w:pPr>
      <w:r w:rsidRPr="00721AA2">
        <w:t>H</w:t>
      </w:r>
      <w:r w:rsidRPr="00721AA2">
        <w:rPr>
          <w:vertAlign w:val="subscript"/>
        </w:rPr>
        <w:t>o</w:t>
      </w:r>
      <w:r w:rsidRPr="00721AA2">
        <w:t xml:space="preserve"> = No action, equal variances.</w:t>
      </w:r>
    </w:p>
    <w:p w:rsidR="00217ABC" w:rsidRPr="00721AA2" w:rsidRDefault="00CA66B7" w:rsidP="0004376F">
      <w:pPr>
        <w:spacing w:after="0" w:line="240" w:lineRule="auto"/>
        <w:jc w:val="both"/>
      </w:pPr>
      <w:r w:rsidRPr="00721AA2">
        <w:t>H</w:t>
      </w:r>
      <w:r w:rsidRPr="00721AA2">
        <w:rPr>
          <w:vertAlign w:val="subscript"/>
        </w:rPr>
        <w:t xml:space="preserve">a </w:t>
      </w:r>
      <w:r w:rsidRPr="00721AA2">
        <w:t xml:space="preserve">= Take action, unequal variances. </w:t>
      </w:r>
    </w:p>
    <w:p w:rsidR="00CA66B7" w:rsidRPr="00721AA2" w:rsidRDefault="00CA66B7" w:rsidP="0004376F">
      <w:pPr>
        <w:spacing w:after="0" w:line="240" w:lineRule="auto"/>
        <w:jc w:val="both"/>
      </w:pPr>
      <w:proofErr w:type="gramStart"/>
      <w:r w:rsidRPr="00721AA2">
        <w:t>p-value</w:t>
      </w:r>
      <w:proofErr w:type="gramEnd"/>
      <w:r w:rsidRPr="00721AA2">
        <w:t xml:space="preserve"> = 0.3136</w:t>
      </w:r>
      <w:r w:rsidR="00B756C3" w:rsidRPr="00721AA2">
        <w:t xml:space="preserve">. </w:t>
      </w:r>
      <w:r w:rsidRPr="00721AA2">
        <w:t xml:space="preserve">Greater the 0.05. </w:t>
      </w:r>
    </w:p>
    <w:p w:rsidR="00CA66B7" w:rsidRPr="00721AA2" w:rsidRDefault="00CA66B7" w:rsidP="0004376F">
      <w:pPr>
        <w:spacing w:after="0" w:line="240" w:lineRule="auto"/>
        <w:jc w:val="both"/>
      </w:pPr>
      <w:r w:rsidRPr="00721AA2">
        <w:t xml:space="preserve">P high, null fly. So we will go with null hypothesis. I.e. No action, equal variances. </w:t>
      </w:r>
    </w:p>
    <w:p w:rsidR="00CA66B7" w:rsidRPr="00721AA2" w:rsidRDefault="00CA66B7" w:rsidP="0004376F">
      <w:pPr>
        <w:spacing w:after="0" w:line="240" w:lineRule="auto"/>
        <w:jc w:val="both"/>
      </w:pPr>
    </w:p>
    <w:p w:rsidR="00CA66B7" w:rsidRPr="00721AA2" w:rsidRDefault="00CA66B7" w:rsidP="0004376F">
      <w:pPr>
        <w:spacing w:after="0" w:line="240" w:lineRule="auto"/>
        <w:jc w:val="both"/>
      </w:pPr>
      <w:r w:rsidRPr="00721AA2">
        <w:t xml:space="preserve">Since the datasets are normally distributed and have equal variances, we will go with the “2 Sample T for equal Variances” test. </w:t>
      </w:r>
    </w:p>
    <w:p w:rsidR="0004376F" w:rsidRPr="00721AA2" w:rsidRDefault="0004376F" w:rsidP="0004376F">
      <w:pPr>
        <w:spacing w:after="0" w:line="240" w:lineRule="auto"/>
        <w:jc w:val="both"/>
      </w:pPr>
    </w:p>
    <w:p w:rsidR="00CA66B7" w:rsidRPr="00721AA2" w:rsidRDefault="00CA66B7" w:rsidP="0004376F">
      <w:pPr>
        <w:spacing w:after="0" w:line="240" w:lineRule="auto"/>
        <w:jc w:val="both"/>
      </w:pPr>
      <w:r w:rsidRPr="00721AA2">
        <w:rPr>
          <w:u w:val="single"/>
        </w:rPr>
        <w:t>2 Sample T test</w:t>
      </w:r>
      <w:r w:rsidRPr="00721AA2">
        <w:t xml:space="preserve">: </w:t>
      </w:r>
    </w:p>
    <w:p w:rsidR="00A85118" w:rsidRPr="00721AA2" w:rsidRDefault="00914A57" w:rsidP="0004376F">
      <w:pPr>
        <w:spacing w:after="0" w:line="240" w:lineRule="auto"/>
        <w:jc w:val="both"/>
      </w:pPr>
      <w:r w:rsidRPr="00721AA2">
        <w:rPr>
          <w:i/>
        </w:rPr>
        <w:t>Hypothesis Statement</w:t>
      </w:r>
      <w:r w:rsidRPr="00721AA2">
        <w:t xml:space="preserve">: </w:t>
      </w:r>
    </w:p>
    <w:p w:rsidR="00914A57" w:rsidRPr="00721AA2" w:rsidRDefault="00914A57" w:rsidP="0004376F">
      <w:pPr>
        <w:spacing w:after="0" w:line="240" w:lineRule="auto"/>
        <w:jc w:val="both"/>
      </w:pPr>
      <w:r w:rsidRPr="00721AA2">
        <w:t>H</w:t>
      </w:r>
      <w:r w:rsidRPr="00721AA2">
        <w:rPr>
          <w:vertAlign w:val="subscript"/>
        </w:rPr>
        <w:t xml:space="preserve">o </w:t>
      </w:r>
      <w:r w:rsidR="00CA66B7" w:rsidRPr="00721AA2">
        <w:t>= Do not repair/</w:t>
      </w:r>
      <w:r w:rsidRPr="00721AA2">
        <w:t xml:space="preserve"> purchase new machine if </w:t>
      </w:r>
      <w:r w:rsidR="002E6D52" w:rsidRPr="00721AA2">
        <w:t>diameters of both units are equal.</w:t>
      </w:r>
    </w:p>
    <w:p w:rsidR="002E6D52" w:rsidRPr="00721AA2" w:rsidRDefault="00914A57" w:rsidP="0004376F">
      <w:pPr>
        <w:spacing w:after="0" w:line="240" w:lineRule="auto"/>
        <w:jc w:val="both"/>
      </w:pPr>
      <w:r w:rsidRPr="00721AA2">
        <w:t>H</w:t>
      </w:r>
      <w:r w:rsidRPr="00721AA2">
        <w:rPr>
          <w:vertAlign w:val="subscript"/>
        </w:rPr>
        <w:t>a</w:t>
      </w:r>
      <w:r w:rsidRPr="00721AA2">
        <w:t xml:space="preserve"> = Repair machine/ purc</w:t>
      </w:r>
      <w:r w:rsidR="002E6D52" w:rsidRPr="00721AA2">
        <w:t>hase new machine if diameters of both units are unequal.</w:t>
      </w:r>
    </w:p>
    <w:p w:rsidR="002E6D52" w:rsidRPr="00721AA2" w:rsidRDefault="002E6D52" w:rsidP="0004376F">
      <w:pPr>
        <w:spacing w:after="0" w:line="240" w:lineRule="auto"/>
        <w:jc w:val="both"/>
      </w:pPr>
      <w:proofErr w:type="gramStart"/>
      <w:r w:rsidRPr="00721AA2">
        <w:t>p-value</w:t>
      </w:r>
      <w:proofErr w:type="gramEnd"/>
      <w:r w:rsidRPr="00721AA2">
        <w:t xml:space="preserve"> = 0.4723.</w:t>
      </w:r>
    </w:p>
    <w:p w:rsidR="002E6D52" w:rsidRPr="00721AA2" w:rsidRDefault="002E6D52" w:rsidP="0004376F">
      <w:pPr>
        <w:spacing w:after="0" w:line="240" w:lineRule="auto"/>
        <w:jc w:val="both"/>
      </w:pPr>
      <w:r w:rsidRPr="00721AA2">
        <w:t xml:space="preserve">Greater than 0.05. </w:t>
      </w:r>
    </w:p>
    <w:p w:rsidR="006B4A76" w:rsidRPr="00721AA2" w:rsidRDefault="002E6D52" w:rsidP="0004376F">
      <w:pPr>
        <w:spacing w:after="0" w:line="240" w:lineRule="auto"/>
        <w:jc w:val="both"/>
      </w:pPr>
      <w:r w:rsidRPr="00721AA2">
        <w:t xml:space="preserve">P high, null fly. So, we will go with the null hypothesis, i.e. No action, diameters of both units are equal. </w:t>
      </w:r>
    </w:p>
    <w:p w:rsidR="006B4A76" w:rsidRPr="00721AA2" w:rsidRDefault="006B4A76" w:rsidP="0004376F">
      <w:pPr>
        <w:spacing w:after="0" w:line="240" w:lineRule="auto"/>
        <w:jc w:val="both"/>
      </w:pPr>
    </w:p>
    <w:p w:rsidR="00F84763" w:rsidRPr="00721AA2" w:rsidRDefault="00F84763" w:rsidP="0004376F">
      <w:pPr>
        <w:spacing w:after="0" w:line="240" w:lineRule="auto"/>
        <w:jc w:val="both"/>
      </w:pPr>
      <w:r w:rsidRPr="00721AA2">
        <w:rPr>
          <w:b/>
          <w:u w:val="single"/>
        </w:rPr>
        <w:t>Conclusion</w:t>
      </w:r>
      <w:r w:rsidRPr="00721AA2">
        <w:t xml:space="preserve">: </w:t>
      </w:r>
      <w:r w:rsidR="00F30423" w:rsidRPr="00721AA2">
        <w:t xml:space="preserve">Do not repair/ purchase both the units. </w:t>
      </w:r>
      <w:r w:rsidR="003D47A7" w:rsidRPr="00721AA2">
        <w:t xml:space="preserve">No significant difference in diameters from both units. </w:t>
      </w:r>
    </w:p>
    <w:p w:rsidR="002A74B6" w:rsidRPr="002A74B6" w:rsidRDefault="002A74B6" w:rsidP="0004376F">
      <w:pPr>
        <w:spacing w:after="0" w:line="240" w:lineRule="auto"/>
        <w:jc w:val="both"/>
        <w:rPr>
          <w:b/>
          <w:sz w:val="24"/>
          <w:u w:val="single"/>
        </w:rPr>
      </w:pPr>
      <w:r w:rsidRPr="002A74B6">
        <w:rPr>
          <w:b/>
          <w:sz w:val="28"/>
          <w:u w:val="single"/>
        </w:rPr>
        <w:lastRenderedPageBreak/>
        <w:t>Answer 2</w:t>
      </w:r>
      <w:r>
        <w:rPr>
          <w:b/>
          <w:sz w:val="28"/>
          <w:u w:val="single"/>
        </w:rPr>
        <w:t xml:space="preserve">: </w:t>
      </w:r>
    </w:p>
    <w:p w:rsidR="002A74B6" w:rsidRDefault="002A74B6" w:rsidP="0004376F">
      <w:pPr>
        <w:spacing w:after="0" w:line="240" w:lineRule="auto"/>
        <w:jc w:val="both"/>
      </w:pPr>
    </w:p>
    <w:p w:rsidR="002A74B6" w:rsidRDefault="00DF62C7" w:rsidP="0004376F">
      <w:pPr>
        <w:spacing w:after="0" w:line="240" w:lineRule="auto"/>
        <w:jc w:val="both"/>
      </w:pPr>
      <w:r w:rsidRPr="00DF62C7">
        <w:rPr>
          <w:u w:val="single"/>
        </w:rPr>
        <w:t>Business Problem</w:t>
      </w:r>
      <w:r>
        <w:t>: The hospital wants to determine if ther</w:t>
      </w:r>
      <w:r w:rsidR="00D47BA5">
        <w:t xml:space="preserve">e is any difference between the </w:t>
      </w:r>
      <w:proofErr w:type="gramStart"/>
      <w:r>
        <w:t>average</w:t>
      </w:r>
      <w:proofErr w:type="gramEnd"/>
      <w:r>
        <w:t xml:space="preserve"> Turnaround Time of 4 labs. If the average TAT of 4 labs is same, then the hospital won’t take any action. And if there’s any difference between them, the hospital might further decide to conduct further analysis, about the difference in their averages. </w:t>
      </w:r>
    </w:p>
    <w:p w:rsidR="00DF62C7" w:rsidRDefault="00DF62C7" w:rsidP="0004376F">
      <w:pPr>
        <w:spacing w:after="0" w:line="240" w:lineRule="auto"/>
        <w:jc w:val="both"/>
      </w:pPr>
    </w:p>
    <w:p w:rsidR="00DF62C7" w:rsidRDefault="00DF62C7" w:rsidP="0004376F">
      <w:pPr>
        <w:spacing w:after="0" w:line="240" w:lineRule="auto"/>
        <w:jc w:val="both"/>
      </w:pPr>
      <w:r w:rsidRPr="00DF62C7">
        <w:rPr>
          <w:u w:val="single"/>
        </w:rPr>
        <w:t>Data Collection</w:t>
      </w:r>
      <w:r>
        <w:t xml:space="preserve">: 120 </w:t>
      </w:r>
      <w:r w:rsidR="006E0692">
        <w:t>observations (</w:t>
      </w:r>
      <w:r>
        <w:t xml:space="preserve">TAT) each from 4 labs are given. </w:t>
      </w:r>
    </w:p>
    <w:p w:rsidR="00DF62C7" w:rsidRDefault="006E0692" w:rsidP="0004376F">
      <w:pPr>
        <w:spacing w:after="0" w:line="240" w:lineRule="auto"/>
        <w:jc w:val="both"/>
      </w:pPr>
      <w:r>
        <w:tab/>
      </w:r>
      <w:r>
        <w:tab/>
      </w:r>
      <w:r>
        <w:tab/>
        <w:t>Y = Time = Continuous</w:t>
      </w:r>
    </w:p>
    <w:p w:rsidR="006E0692" w:rsidRDefault="006E0692" w:rsidP="0004376F">
      <w:pPr>
        <w:spacing w:after="0" w:line="240" w:lineRule="auto"/>
        <w:jc w:val="both"/>
      </w:pPr>
      <w:r>
        <w:tab/>
      </w:r>
      <w:r>
        <w:tab/>
      </w:r>
      <w:r>
        <w:tab/>
        <w:t xml:space="preserve">X = 4 labs = Discrete </w:t>
      </w:r>
    </w:p>
    <w:p w:rsidR="006E0692" w:rsidRDefault="006E0692" w:rsidP="0004376F">
      <w:pPr>
        <w:spacing w:after="0" w:line="240" w:lineRule="auto"/>
        <w:jc w:val="both"/>
      </w:pPr>
      <w:r>
        <w:t xml:space="preserve">Here we are comparing 4 labs with each other. </w:t>
      </w:r>
    </w:p>
    <w:p w:rsidR="00B03CE4" w:rsidRDefault="00B03CE4" w:rsidP="0004376F">
      <w:pPr>
        <w:spacing w:after="0" w:line="240" w:lineRule="auto"/>
        <w:jc w:val="both"/>
      </w:pPr>
    </w:p>
    <w:p w:rsidR="006E0692" w:rsidRDefault="006E0692" w:rsidP="0004376F">
      <w:pPr>
        <w:spacing w:after="0" w:line="240" w:lineRule="auto"/>
        <w:jc w:val="both"/>
      </w:pPr>
      <w:r w:rsidRPr="006E0692">
        <w:rPr>
          <w:u w:val="single"/>
        </w:rPr>
        <w:t>Normality Test</w:t>
      </w:r>
      <w:r>
        <w:t xml:space="preserve">: </w:t>
      </w:r>
    </w:p>
    <w:p w:rsidR="006E0692" w:rsidRDefault="006E0692" w:rsidP="0004376F">
      <w:pPr>
        <w:spacing w:after="0" w:line="240" w:lineRule="auto"/>
        <w:jc w:val="both"/>
      </w:pPr>
      <w:r w:rsidRPr="006E0692">
        <w:rPr>
          <w:i/>
        </w:rPr>
        <w:t>Hypothesis Statement</w:t>
      </w:r>
      <w:r>
        <w:t>:</w:t>
      </w:r>
    </w:p>
    <w:p w:rsidR="006E0692" w:rsidRDefault="006E0692" w:rsidP="0004376F">
      <w:pPr>
        <w:spacing w:after="0" w:line="240" w:lineRule="auto"/>
        <w:jc w:val="both"/>
      </w:pPr>
      <w:r>
        <w:t>H</w:t>
      </w:r>
      <w:r>
        <w:rPr>
          <w:vertAlign w:val="subscript"/>
        </w:rPr>
        <w:t>o</w:t>
      </w:r>
      <w:r>
        <w:t xml:space="preserve"> = No action, data is normal</w:t>
      </w:r>
    </w:p>
    <w:p w:rsidR="006E0692" w:rsidRDefault="006E0692" w:rsidP="0004376F">
      <w:pPr>
        <w:spacing w:after="0" w:line="240" w:lineRule="auto"/>
        <w:jc w:val="both"/>
      </w:pPr>
      <w:r>
        <w:t>H</w:t>
      </w:r>
      <w:r>
        <w:rPr>
          <w:vertAlign w:val="subscript"/>
        </w:rPr>
        <w:t>a</w:t>
      </w:r>
      <w:r>
        <w:t xml:space="preserve"> = Take action, data is not normal</w:t>
      </w:r>
    </w:p>
    <w:p w:rsidR="00173720" w:rsidRDefault="00FA586E" w:rsidP="00173720">
      <w:pPr>
        <w:spacing w:after="0" w:line="240" w:lineRule="auto"/>
        <w:jc w:val="both"/>
      </w:pPr>
      <w:proofErr w:type="gramStart"/>
      <w:r>
        <w:t>p-value</w:t>
      </w:r>
      <w:proofErr w:type="gramEnd"/>
      <w:r>
        <w:t xml:space="preserve"> for the stacked data = 0.1175. Which is </w:t>
      </w:r>
      <w:r w:rsidR="00173720">
        <w:t xml:space="preserve">greater than 0.05, so we fail to reject the null hypothesis. I.e. Data is normal. </w:t>
      </w:r>
    </w:p>
    <w:p w:rsidR="00C46351" w:rsidRDefault="00C46351" w:rsidP="0004376F">
      <w:pPr>
        <w:spacing w:after="0" w:line="240" w:lineRule="auto"/>
        <w:jc w:val="both"/>
      </w:pPr>
    </w:p>
    <w:p w:rsidR="00C46351" w:rsidRDefault="00C46351" w:rsidP="0004376F">
      <w:pPr>
        <w:spacing w:after="0" w:line="240" w:lineRule="auto"/>
        <w:jc w:val="both"/>
      </w:pPr>
      <w:r w:rsidRPr="00C46351">
        <w:rPr>
          <w:u w:val="single"/>
        </w:rPr>
        <w:t>Variance Test</w:t>
      </w:r>
      <w:r>
        <w:t xml:space="preserve">: </w:t>
      </w:r>
    </w:p>
    <w:p w:rsidR="00C46351" w:rsidRDefault="00C46351" w:rsidP="0004376F">
      <w:pPr>
        <w:spacing w:after="0" w:line="240" w:lineRule="auto"/>
        <w:jc w:val="both"/>
      </w:pPr>
      <w:r w:rsidRPr="00C46351">
        <w:rPr>
          <w:i/>
        </w:rPr>
        <w:t>Hypothesis Statement</w:t>
      </w:r>
      <w:r>
        <w:t>:</w:t>
      </w:r>
    </w:p>
    <w:p w:rsidR="00C46351" w:rsidRDefault="00C46351" w:rsidP="0004376F">
      <w:pPr>
        <w:spacing w:after="0" w:line="240" w:lineRule="auto"/>
        <w:jc w:val="both"/>
      </w:pPr>
      <w:r>
        <w:t>H</w:t>
      </w:r>
      <w:r>
        <w:rPr>
          <w:vertAlign w:val="subscript"/>
        </w:rPr>
        <w:t>o</w:t>
      </w:r>
      <w:r>
        <w:t xml:space="preserve"> = No action, variances are equal</w:t>
      </w:r>
    </w:p>
    <w:p w:rsidR="00C46351" w:rsidRDefault="00C46351" w:rsidP="0004376F">
      <w:pPr>
        <w:spacing w:after="0" w:line="240" w:lineRule="auto"/>
        <w:jc w:val="both"/>
      </w:pPr>
      <w:r>
        <w:t>H</w:t>
      </w:r>
      <w:r>
        <w:rPr>
          <w:vertAlign w:val="subscript"/>
        </w:rPr>
        <w:t>a</w:t>
      </w:r>
      <w:r>
        <w:t xml:space="preserve"> = Take action, variances are not equal</w:t>
      </w:r>
    </w:p>
    <w:p w:rsidR="00B03CE4" w:rsidRDefault="00B03CE4" w:rsidP="0004376F">
      <w:pPr>
        <w:spacing w:after="0" w:line="240" w:lineRule="auto"/>
        <w:jc w:val="both"/>
      </w:pPr>
      <w:proofErr w:type="gramStart"/>
      <w:r>
        <w:t>p-value</w:t>
      </w:r>
      <w:proofErr w:type="gramEnd"/>
      <w:r>
        <w:t xml:space="preserve"> = 0.05161</w:t>
      </w:r>
      <w:r w:rsidR="00C37EC9">
        <w:t>, greater than 0.05, so we fail to reject null hypothesis. I.e.</w:t>
      </w:r>
      <w:r w:rsidR="00E6159F">
        <w:t xml:space="preserve"> equal variances</w:t>
      </w:r>
      <w:r w:rsidR="00C37EC9">
        <w:t xml:space="preserve">. </w:t>
      </w:r>
    </w:p>
    <w:p w:rsidR="00C37EC9" w:rsidRDefault="00C37EC9" w:rsidP="0004376F">
      <w:pPr>
        <w:spacing w:after="0" w:line="240" w:lineRule="auto"/>
        <w:jc w:val="both"/>
      </w:pPr>
    </w:p>
    <w:p w:rsidR="00E6159F" w:rsidRDefault="00E6159F" w:rsidP="0004376F">
      <w:pPr>
        <w:spacing w:after="0" w:line="240" w:lineRule="auto"/>
        <w:jc w:val="both"/>
      </w:pPr>
      <w:r>
        <w:t>Since the datasets are normally distributed and have equal variances, we will go with “One Way ANOVA” Test</w:t>
      </w:r>
    </w:p>
    <w:p w:rsidR="00E6159F" w:rsidRDefault="00E6159F" w:rsidP="0004376F">
      <w:pPr>
        <w:spacing w:after="0" w:line="240" w:lineRule="auto"/>
        <w:jc w:val="both"/>
      </w:pPr>
    </w:p>
    <w:p w:rsidR="00E6159F" w:rsidRDefault="00E6159F" w:rsidP="0004376F">
      <w:pPr>
        <w:spacing w:after="0" w:line="240" w:lineRule="auto"/>
        <w:jc w:val="both"/>
      </w:pPr>
      <w:r w:rsidRPr="00E6159F">
        <w:rPr>
          <w:u w:val="single"/>
        </w:rPr>
        <w:t>One Way ANOVA Test</w:t>
      </w:r>
      <w:r>
        <w:t xml:space="preserve">: </w:t>
      </w:r>
    </w:p>
    <w:p w:rsidR="00E6159F" w:rsidRDefault="00E6159F" w:rsidP="0004376F">
      <w:pPr>
        <w:spacing w:after="0" w:line="240" w:lineRule="auto"/>
        <w:jc w:val="both"/>
      </w:pPr>
      <w:r w:rsidRPr="00E6159F">
        <w:rPr>
          <w:i/>
        </w:rPr>
        <w:t>Hypothesis Statement</w:t>
      </w:r>
      <w:r>
        <w:t xml:space="preserve">: </w:t>
      </w:r>
    </w:p>
    <w:p w:rsidR="00E6159F" w:rsidRDefault="00E6159F" w:rsidP="0004376F">
      <w:pPr>
        <w:spacing w:after="0" w:line="240" w:lineRule="auto"/>
        <w:jc w:val="both"/>
      </w:pPr>
      <w:r>
        <w:t>H</w:t>
      </w:r>
      <w:r>
        <w:rPr>
          <w:vertAlign w:val="subscript"/>
        </w:rPr>
        <w:t>o</w:t>
      </w:r>
      <w:r>
        <w:t xml:space="preserve"> = No action, there is no difference between average TAT of all labs.</w:t>
      </w:r>
    </w:p>
    <w:p w:rsidR="00B139C5" w:rsidRDefault="00E6159F" w:rsidP="0004376F">
      <w:pPr>
        <w:spacing w:after="0" w:line="240" w:lineRule="auto"/>
        <w:jc w:val="both"/>
      </w:pPr>
      <w:r>
        <w:t>H</w:t>
      </w:r>
      <w:r>
        <w:rPr>
          <w:vertAlign w:val="subscript"/>
        </w:rPr>
        <w:t>a</w:t>
      </w:r>
      <w:r>
        <w:t xml:space="preserve"> = Take action, there is difference between the average TAT of all labs. </w:t>
      </w:r>
    </w:p>
    <w:p w:rsidR="00E6159F" w:rsidRDefault="00B139C5" w:rsidP="0004376F">
      <w:pPr>
        <w:spacing w:after="0" w:line="240" w:lineRule="auto"/>
        <w:jc w:val="both"/>
      </w:pPr>
      <w:proofErr w:type="gramStart"/>
      <w:r>
        <w:t>p-value</w:t>
      </w:r>
      <w:proofErr w:type="gramEnd"/>
      <w:r>
        <w:t xml:space="preserve"> = 2 * 10</w:t>
      </w:r>
      <w:r>
        <w:rPr>
          <w:vertAlign w:val="superscript"/>
        </w:rPr>
        <w:t>-16</w:t>
      </w:r>
      <w:r>
        <w:t xml:space="preserve">, less </w:t>
      </w:r>
      <w:r w:rsidR="00E6159F">
        <w:t xml:space="preserve"> </w:t>
      </w:r>
      <w:r>
        <w:t xml:space="preserve">than 0.05. We reject null hypothesis. </w:t>
      </w:r>
    </w:p>
    <w:p w:rsidR="00B139C5" w:rsidRDefault="00B139C5" w:rsidP="0004376F">
      <w:pPr>
        <w:spacing w:after="0" w:line="240" w:lineRule="auto"/>
        <w:jc w:val="both"/>
      </w:pPr>
      <w:r>
        <w:t xml:space="preserve">Means there is difference between the </w:t>
      </w:r>
      <w:proofErr w:type="gramStart"/>
      <w:r>
        <w:t>average</w:t>
      </w:r>
      <w:proofErr w:type="gramEnd"/>
      <w:r>
        <w:t xml:space="preserve"> TAT of all labs.</w:t>
      </w:r>
    </w:p>
    <w:p w:rsidR="00B139C5" w:rsidRDefault="00B139C5" w:rsidP="0004376F">
      <w:pPr>
        <w:spacing w:after="0" w:line="240" w:lineRule="auto"/>
        <w:jc w:val="both"/>
      </w:pPr>
    </w:p>
    <w:p w:rsidR="00B139C5" w:rsidRDefault="00B139C5" w:rsidP="0004376F">
      <w:pPr>
        <w:spacing w:after="0" w:line="240" w:lineRule="auto"/>
        <w:jc w:val="both"/>
      </w:pPr>
      <w:r w:rsidRPr="00B139C5">
        <w:rPr>
          <w:b/>
          <w:u w:val="single"/>
        </w:rPr>
        <w:t>Conclusion</w:t>
      </w:r>
      <w:r>
        <w:t xml:space="preserve">: There is difference amongst the average TAT of all labs. If the hospital wants to further determine who has the least TAT, we can use 2 Sample T for equal variances test. </w:t>
      </w:r>
      <w:r w:rsidR="009C4286">
        <w:t xml:space="preserve">Because external conditions are not given and variances are equal. </w:t>
      </w:r>
    </w:p>
    <w:p w:rsidR="00934B18" w:rsidRDefault="00934B18" w:rsidP="0004376F">
      <w:pPr>
        <w:spacing w:after="0" w:line="240" w:lineRule="auto"/>
        <w:jc w:val="both"/>
      </w:pPr>
    </w:p>
    <w:p w:rsidR="00934B18" w:rsidRDefault="00934B18" w:rsidP="0004376F">
      <w:pPr>
        <w:spacing w:after="0" w:line="240" w:lineRule="auto"/>
        <w:jc w:val="both"/>
      </w:pPr>
    </w:p>
    <w:p w:rsidR="00934B18" w:rsidRDefault="00934B18" w:rsidP="0004376F">
      <w:pPr>
        <w:spacing w:after="0" w:line="240" w:lineRule="auto"/>
        <w:jc w:val="both"/>
      </w:pPr>
    </w:p>
    <w:p w:rsidR="00934B18" w:rsidRDefault="00934B18" w:rsidP="0004376F">
      <w:pPr>
        <w:spacing w:after="0" w:line="240" w:lineRule="auto"/>
        <w:jc w:val="both"/>
      </w:pPr>
    </w:p>
    <w:p w:rsidR="00934B18" w:rsidRDefault="00934B18" w:rsidP="0004376F">
      <w:pPr>
        <w:spacing w:after="0" w:line="240" w:lineRule="auto"/>
        <w:jc w:val="both"/>
      </w:pPr>
    </w:p>
    <w:p w:rsidR="00934B18" w:rsidRDefault="00934B18" w:rsidP="0004376F">
      <w:pPr>
        <w:spacing w:after="0" w:line="240" w:lineRule="auto"/>
        <w:jc w:val="both"/>
      </w:pPr>
    </w:p>
    <w:p w:rsidR="00934B18" w:rsidRDefault="00934B18" w:rsidP="0004376F">
      <w:pPr>
        <w:spacing w:after="0" w:line="240" w:lineRule="auto"/>
        <w:jc w:val="both"/>
      </w:pPr>
    </w:p>
    <w:p w:rsidR="00934B18" w:rsidRDefault="00934B18" w:rsidP="0004376F">
      <w:pPr>
        <w:spacing w:after="0" w:line="240" w:lineRule="auto"/>
        <w:jc w:val="both"/>
      </w:pPr>
    </w:p>
    <w:p w:rsidR="00934B18" w:rsidRDefault="00934B18" w:rsidP="0004376F">
      <w:pPr>
        <w:spacing w:after="0" w:line="240" w:lineRule="auto"/>
        <w:jc w:val="both"/>
      </w:pPr>
    </w:p>
    <w:p w:rsidR="00934B18" w:rsidRDefault="00934B18" w:rsidP="0004376F">
      <w:pPr>
        <w:spacing w:after="0" w:line="240" w:lineRule="auto"/>
        <w:jc w:val="both"/>
      </w:pPr>
      <w:r w:rsidRPr="00934B18">
        <w:rPr>
          <w:b/>
          <w:sz w:val="28"/>
          <w:u w:val="single"/>
        </w:rPr>
        <w:t>Answer 3</w:t>
      </w:r>
      <w:r>
        <w:t xml:space="preserve">: </w:t>
      </w:r>
    </w:p>
    <w:p w:rsidR="00934B18" w:rsidRDefault="00934B18" w:rsidP="0004376F">
      <w:pPr>
        <w:spacing w:after="0" w:line="240" w:lineRule="auto"/>
        <w:jc w:val="both"/>
      </w:pPr>
    </w:p>
    <w:p w:rsidR="00DD6C4B" w:rsidRPr="00721AA2" w:rsidRDefault="00DD6C4B" w:rsidP="0004376F">
      <w:pPr>
        <w:spacing w:after="0" w:line="240" w:lineRule="auto"/>
        <w:jc w:val="both"/>
      </w:pPr>
      <w:r w:rsidRPr="00721AA2">
        <w:rPr>
          <w:u w:val="single"/>
        </w:rPr>
        <w:t>Business Problem</w:t>
      </w:r>
      <w:r w:rsidRPr="00721AA2">
        <w:t xml:space="preserve">: A store wants to determine if the male-female buyer ratio across their stores in different region is same or different. If the ratio is same, then the store won’t take any action. If the ratio is different, then the store might think about making promotions for the respective category. </w:t>
      </w:r>
    </w:p>
    <w:p w:rsidR="00DD6C4B" w:rsidRPr="00721AA2" w:rsidRDefault="00DD6C4B" w:rsidP="0004376F">
      <w:pPr>
        <w:spacing w:after="0" w:line="240" w:lineRule="auto"/>
        <w:jc w:val="both"/>
      </w:pPr>
    </w:p>
    <w:p w:rsidR="00DD6C4B" w:rsidRPr="00721AA2" w:rsidRDefault="00DD6C4B" w:rsidP="0004376F">
      <w:pPr>
        <w:spacing w:after="0" w:line="240" w:lineRule="auto"/>
        <w:jc w:val="both"/>
      </w:pPr>
      <w:r w:rsidRPr="00721AA2">
        <w:rPr>
          <w:u w:val="single"/>
        </w:rPr>
        <w:t>Data Collection</w:t>
      </w:r>
      <w:r w:rsidRPr="00721AA2">
        <w:t xml:space="preserve">: Number of buyers (male &amp; female) from each </w:t>
      </w:r>
      <w:r w:rsidR="002920AD">
        <w:t>regio</w:t>
      </w:r>
      <w:r w:rsidRPr="00721AA2">
        <w:t>n are given.</w:t>
      </w:r>
    </w:p>
    <w:p w:rsidR="00DD6C4B" w:rsidRPr="00721AA2" w:rsidRDefault="00DD6C4B" w:rsidP="0004376F">
      <w:pPr>
        <w:spacing w:after="0" w:line="240" w:lineRule="auto"/>
        <w:jc w:val="both"/>
      </w:pPr>
      <w:r w:rsidRPr="00721AA2">
        <w:tab/>
      </w:r>
      <w:r w:rsidRPr="00721AA2">
        <w:tab/>
      </w:r>
      <w:r w:rsidRPr="00721AA2">
        <w:tab/>
        <w:t>Y = Number of Buyers = Discrete</w:t>
      </w:r>
    </w:p>
    <w:p w:rsidR="00DD6C4B" w:rsidRDefault="00DD6C4B" w:rsidP="0004376F">
      <w:pPr>
        <w:spacing w:after="0" w:line="240" w:lineRule="auto"/>
        <w:jc w:val="both"/>
      </w:pPr>
      <w:r w:rsidRPr="00721AA2">
        <w:tab/>
      </w:r>
      <w:r w:rsidRPr="00721AA2">
        <w:tab/>
      </w:r>
      <w:r w:rsidRPr="00721AA2">
        <w:tab/>
        <w:t>X = Regions = Discrete</w:t>
      </w:r>
    </w:p>
    <w:p w:rsidR="006240A0" w:rsidRPr="00721AA2" w:rsidRDefault="006240A0" w:rsidP="0004376F">
      <w:pPr>
        <w:spacing w:after="0" w:line="240" w:lineRule="auto"/>
        <w:jc w:val="both"/>
      </w:pPr>
    </w:p>
    <w:p w:rsidR="00DD6C4B" w:rsidRDefault="00600F27" w:rsidP="0004376F">
      <w:pPr>
        <w:spacing w:after="0" w:line="240" w:lineRule="auto"/>
        <w:jc w:val="both"/>
      </w:pPr>
      <w:r>
        <w:t xml:space="preserve">The data provided in the file is different as of provided in the question. The data present in the </w:t>
      </w:r>
      <w:proofErr w:type="spellStart"/>
      <w:r>
        <w:t>minitab</w:t>
      </w:r>
      <w:proofErr w:type="spellEnd"/>
      <w:r>
        <w:t xml:space="preserve"> file is:</w:t>
      </w:r>
    </w:p>
    <w:tbl>
      <w:tblPr>
        <w:tblW w:w="77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1318"/>
        <w:gridCol w:w="1512"/>
        <w:gridCol w:w="1512"/>
        <w:gridCol w:w="1512"/>
      </w:tblGrid>
      <w:tr w:rsidR="00600F27" w:rsidRPr="00600F27" w:rsidTr="00600F27">
        <w:trPr>
          <w:trHeight w:val="195"/>
          <w:jc w:val="center"/>
        </w:trPr>
        <w:tc>
          <w:tcPr>
            <w:tcW w:w="1885" w:type="dxa"/>
            <w:shd w:val="clear" w:color="auto" w:fill="auto"/>
            <w:noWrap/>
            <w:vAlign w:val="bottom"/>
            <w:hideMark/>
          </w:tcPr>
          <w:p w:rsidR="00600F27" w:rsidRPr="00600F27" w:rsidRDefault="00600F27" w:rsidP="00600F27">
            <w:pPr>
              <w:spacing w:after="0" w:line="240" w:lineRule="auto"/>
              <w:rPr>
                <w:rFonts w:ascii="Calibri" w:eastAsia="Times New Roman" w:hAnsi="Calibri" w:cs="Calibri"/>
                <w:color w:val="000000"/>
              </w:rPr>
            </w:pPr>
            <w:r w:rsidRPr="00600F27">
              <w:rPr>
                <w:rFonts w:ascii="Calibri" w:eastAsia="Times New Roman" w:hAnsi="Calibri" w:cs="Calibri"/>
                <w:color w:val="000000"/>
              </w:rPr>
              <w:t>Observed Values</w:t>
            </w:r>
          </w:p>
        </w:tc>
        <w:tc>
          <w:tcPr>
            <w:tcW w:w="1318" w:type="dxa"/>
            <w:shd w:val="clear" w:color="auto" w:fill="auto"/>
            <w:noWrap/>
            <w:vAlign w:val="bottom"/>
            <w:hideMark/>
          </w:tcPr>
          <w:p w:rsidR="00600F27" w:rsidRPr="00600F27" w:rsidRDefault="00600F27" w:rsidP="00600F27">
            <w:pPr>
              <w:spacing w:after="0" w:line="240" w:lineRule="auto"/>
              <w:rPr>
                <w:rFonts w:ascii="Calibri" w:eastAsia="Times New Roman" w:hAnsi="Calibri" w:cs="Calibri"/>
                <w:color w:val="000000"/>
              </w:rPr>
            </w:pPr>
            <w:r w:rsidRPr="00600F27">
              <w:rPr>
                <w:rFonts w:ascii="Calibri" w:eastAsia="Times New Roman" w:hAnsi="Calibri" w:cs="Calibri"/>
                <w:color w:val="000000"/>
              </w:rPr>
              <w:t>East</w:t>
            </w:r>
          </w:p>
        </w:tc>
        <w:tc>
          <w:tcPr>
            <w:tcW w:w="1512" w:type="dxa"/>
            <w:shd w:val="clear" w:color="auto" w:fill="auto"/>
            <w:noWrap/>
            <w:vAlign w:val="bottom"/>
            <w:hideMark/>
          </w:tcPr>
          <w:p w:rsidR="00600F27" w:rsidRPr="00600F27" w:rsidRDefault="00600F27" w:rsidP="00600F27">
            <w:pPr>
              <w:spacing w:after="0" w:line="240" w:lineRule="auto"/>
              <w:rPr>
                <w:rFonts w:ascii="Calibri" w:eastAsia="Times New Roman" w:hAnsi="Calibri" w:cs="Calibri"/>
                <w:color w:val="000000"/>
              </w:rPr>
            </w:pPr>
            <w:r w:rsidRPr="00600F27">
              <w:rPr>
                <w:rFonts w:ascii="Calibri" w:eastAsia="Times New Roman" w:hAnsi="Calibri" w:cs="Calibri"/>
                <w:color w:val="000000"/>
              </w:rPr>
              <w:t>West</w:t>
            </w:r>
          </w:p>
        </w:tc>
        <w:tc>
          <w:tcPr>
            <w:tcW w:w="1512" w:type="dxa"/>
            <w:shd w:val="clear" w:color="auto" w:fill="auto"/>
            <w:noWrap/>
            <w:vAlign w:val="bottom"/>
            <w:hideMark/>
          </w:tcPr>
          <w:p w:rsidR="00600F27" w:rsidRPr="00600F27" w:rsidRDefault="00600F27" w:rsidP="00600F27">
            <w:pPr>
              <w:spacing w:after="0" w:line="240" w:lineRule="auto"/>
              <w:rPr>
                <w:rFonts w:ascii="Calibri" w:eastAsia="Times New Roman" w:hAnsi="Calibri" w:cs="Calibri"/>
                <w:color w:val="000000"/>
              </w:rPr>
            </w:pPr>
            <w:r w:rsidRPr="00600F27">
              <w:rPr>
                <w:rFonts w:ascii="Calibri" w:eastAsia="Times New Roman" w:hAnsi="Calibri" w:cs="Calibri"/>
                <w:color w:val="000000"/>
              </w:rPr>
              <w:t>North</w:t>
            </w:r>
          </w:p>
        </w:tc>
        <w:tc>
          <w:tcPr>
            <w:tcW w:w="1512" w:type="dxa"/>
            <w:shd w:val="clear" w:color="auto" w:fill="auto"/>
            <w:noWrap/>
            <w:vAlign w:val="bottom"/>
            <w:hideMark/>
          </w:tcPr>
          <w:p w:rsidR="00600F27" w:rsidRPr="00600F27" w:rsidRDefault="00600F27" w:rsidP="00600F27">
            <w:pPr>
              <w:spacing w:after="0" w:line="240" w:lineRule="auto"/>
              <w:rPr>
                <w:rFonts w:ascii="Calibri" w:eastAsia="Times New Roman" w:hAnsi="Calibri" w:cs="Calibri"/>
                <w:color w:val="000000"/>
              </w:rPr>
            </w:pPr>
            <w:r w:rsidRPr="00600F27">
              <w:rPr>
                <w:rFonts w:ascii="Calibri" w:eastAsia="Times New Roman" w:hAnsi="Calibri" w:cs="Calibri"/>
                <w:color w:val="000000"/>
              </w:rPr>
              <w:t>South</w:t>
            </w:r>
          </w:p>
        </w:tc>
      </w:tr>
      <w:tr w:rsidR="00600F27" w:rsidRPr="00600F27" w:rsidTr="00600F27">
        <w:trPr>
          <w:trHeight w:val="195"/>
          <w:jc w:val="center"/>
        </w:trPr>
        <w:tc>
          <w:tcPr>
            <w:tcW w:w="1885" w:type="dxa"/>
            <w:shd w:val="clear" w:color="auto" w:fill="auto"/>
            <w:noWrap/>
            <w:vAlign w:val="bottom"/>
            <w:hideMark/>
          </w:tcPr>
          <w:p w:rsidR="00600F27" w:rsidRPr="00600F27" w:rsidRDefault="00600F27" w:rsidP="00600F27">
            <w:pPr>
              <w:spacing w:after="0" w:line="240" w:lineRule="auto"/>
              <w:rPr>
                <w:rFonts w:ascii="Calibri" w:eastAsia="Times New Roman" w:hAnsi="Calibri" w:cs="Calibri"/>
                <w:color w:val="000000"/>
              </w:rPr>
            </w:pPr>
            <w:r w:rsidRPr="00600F27">
              <w:rPr>
                <w:rFonts w:ascii="Calibri" w:eastAsia="Times New Roman" w:hAnsi="Calibri" w:cs="Calibri"/>
                <w:color w:val="000000"/>
              </w:rPr>
              <w:t>Males</w:t>
            </w:r>
          </w:p>
        </w:tc>
        <w:tc>
          <w:tcPr>
            <w:tcW w:w="1318" w:type="dxa"/>
            <w:shd w:val="clear" w:color="auto" w:fill="auto"/>
            <w:noWrap/>
            <w:vAlign w:val="bottom"/>
            <w:hideMark/>
          </w:tcPr>
          <w:p w:rsidR="00600F27" w:rsidRPr="00600F27" w:rsidRDefault="00600F27" w:rsidP="00600F27">
            <w:pPr>
              <w:spacing w:after="0" w:line="240" w:lineRule="auto"/>
              <w:jc w:val="right"/>
              <w:rPr>
                <w:rFonts w:ascii="Calibri" w:eastAsia="Times New Roman" w:hAnsi="Calibri" w:cs="Calibri"/>
                <w:color w:val="000000"/>
              </w:rPr>
            </w:pPr>
            <w:r w:rsidRPr="00600F27">
              <w:rPr>
                <w:rFonts w:ascii="Calibri" w:eastAsia="Times New Roman" w:hAnsi="Calibri" w:cs="Calibri"/>
                <w:color w:val="000000"/>
              </w:rPr>
              <w:t>50</w:t>
            </w:r>
          </w:p>
        </w:tc>
        <w:tc>
          <w:tcPr>
            <w:tcW w:w="1512" w:type="dxa"/>
            <w:shd w:val="clear" w:color="auto" w:fill="auto"/>
            <w:noWrap/>
            <w:vAlign w:val="bottom"/>
            <w:hideMark/>
          </w:tcPr>
          <w:p w:rsidR="00600F27" w:rsidRPr="00600F27" w:rsidRDefault="00600F27" w:rsidP="00600F27">
            <w:pPr>
              <w:spacing w:after="0" w:line="240" w:lineRule="auto"/>
              <w:jc w:val="right"/>
              <w:rPr>
                <w:rFonts w:ascii="Calibri" w:eastAsia="Times New Roman" w:hAnsi="Calibri" w:cs="Calibri"/>
                <w:color w:val="000000"/>
              </w:rPr>
            </w:pPr>
            <w:r w:rsidRPr="00600F27">
              <w:rPr>
                <w:rFonts w:ascii="Calibri" w:eastAsia="Times New Roman" w:hAnsi="Calibri" w:cs="Calibri"/>
                <w:color w:val="000000"/>
              </w:rPr>
              <w:t>142</w:t>
            </w:r>
          </w:p>
        </w:tc>
        <w:tc>
          <w:tcPr>
            <w:tcW w:w="1512" w:type="dxa"/>
            <w:shd w:val="clear" w:color="auto" w:fill="auto"/>
            <w:noWrap/>
            <w:vAlign w:val="bottom"/>
            <w:hideMark/>
          </w:tcPr>
          <w:p w:rsidR="00600F27" w:rsidRPr="00600F27" w:rsidRDefault="00600F27" w:rsidP="00600F27">
            <w:pPr>
              <w:spacing w:after="0" w:line="240" w:lineRule="auto"/>
              <w:jc w:val="right"/>
              <w:rPr>
                <w:rFonts w:ascii="Calibri" w:eastAsia="Times New Roman" w:hAnsi="Calibri" w:cs="Calibri"/>
                <w:color w:val="000000"/>
              </w:rPr>
            </w:pPr>
            <w:r w:rsidRPr="00600F27">
              <w:rPr>
                <w:rFonts w:ascii="Calibri" w:eastAsia="Times New Roman" w:hAnsi="Calibri" w:cs="Calibri"/>
                <w:color w:val="000000"/>
              </w:rPr>
              <w:t>131</w:t>
            </w:r>
          </w:p>
        </w:tc>
        <w:tc>
          <w:tcPr>
            <w:tcW w:w="1512" w:type="dxa"/>
            <w:shd w:val="clear" w:color="auto" w:fill="auto"/>
            <w:noWrap/>
            <w:vAlign w:val="bottom"/>
            <w:hideMark/>
          </w:tcPr>
          <w:p w:rsidR="00600F27" w:rsidRPr="00600F27" w:rsidRDefault="00600F27" w:rsidP="00600F27">
            <w:pPr>
              <w:spacing w:after="0" w:line="240" w:lineRule="auto"/>
              <w:jc w:val="right"/>
              <w:rPr>
                <w:rFonts w:ascii="Calibri" w:eastAsia="Times New Roman" w:hAnsi="Calibri" w:cs="Calibri"/>
                <w:color w:val="000000"/>
              </w:rPr>
            </w:pPr>
            <w:r w:rsidRPr="00600F27">
              <w:rPr>
                <w:rFonts w:ascii="Calibri" w:eastAsia="Times New Roman" w:hAnsi="Calibri" w:cs="Calibri"/>
                <w:color w:val="000000"/>
              </w:rPr>
              <w:t>70</w:t>
            </w:r>
          </w:p>
        </w:tc>
      </w:tr>
      <w:tr w:rsidR="00600F27" w:rsidRPr="00600F27" w:rsidTr="00600F27">
        <w:trPr>
          <w:trHeight w:val="195"/>
          <w:jc w:val="center"/>
        </w:trPr>
        <w:tc>
          <w:tcPr>
            <w:tcW w:w="1885" w:type="dxa"/>
            <w:shd w:val="clear" w:color="auto" w:fill="auto"/>
            <w:noWrap/>
            <w:vAlign w:val="bottom"/>
            <w:hideMark/>
          </w:tcPr>
          <w:p w:rsidR="00600F27" w:rsidRPr="00600F27" w:rsidRDefault="00600F27" w:rsidP="00600F27">
            <w:pPr>
              <w:spacing w:after="0" w:line="240" w:lineRule="auto"/>
              <w:rPr>
                <w:rFonts w:ascii="Calibri" w:eastAsia="Times New Roman" w:hAnsi="Calibri" w:cs="Calibri"/>
                <w:color w:val="000000"/>
              </w:rPr>
            </w:pPr>
            <w:r w:rsidRPr="00600F27">
              <w:rPr>
                <w:rFonts w:ascii="Calibri" w:eastAsia="Times New Roman" w:hAnsi="Calibri" w:cs="Calibri"/>
                <w:color w:val="000000"/>
              </w:rPr>
              <w:t>Females</w:t>
            </w:r>
          </w:p>
        </w:tc>
        <w:tc>
          <w:tcPr>
            <w:tcW w:w="1318" w:type="dxa"/>
            <w:shd w:val="clear" w:color="auto" w:fill="auto"/>
            <w:noWrap/>
            <w:vAlign w:val="bottom"/>
            <w:hideMark/>
          </w:tcPr>
          <w:p w:rsidR="00600F27" w:rsidRPr="00600F27" w:rsidRDefault="00600F27" w:rsidP="00600F27">
            <w:pPr>
              <w:spacing w:after="0" w:line="240" w:lineRule="auto"/>
              <w:jc w:val="right"/>
              <w:rPr>
                <w:rFonts w:ascii="Calibri" w:eastAsia="Times New Roman" w:hAnsi="Calibri" w:cs="Calibri"/>
                <w:color w:val="000000"/>
              </w:rPr>
            </w:pPr>
            <w:r w:rsidRPr="00600F27">
              <w:rPr>
                <w:rFonts w:ascii="Calibri" w:eastAsia="Times New Roman" w:hAnsi="Calibri" w:cs="Calibri"/>
                <w:color w:val="000000"/>
              </w:rPr>
              <w:t>435</w:t>
            </w:r>
          </w:p>
        </w:tc>
        <w:tc>
          <w:tcPr>
            <w:tcW w:w="1512" w:type="dxa"/>
            <w:shd w:val="clear" w:color="auto" w:fill="auto"/>
            <w:noWrap/>
            <w:vAlign w:val="bottom"/>
            <w:hideMark/>
          </w:tcPr>
          <w:p w:rsidR="00600F27" w:rsidRPr="00600F27" w:rsidRDefault="00600F27" w:rsidP="00600F27">
            <w:pPr>
              <w:spacing w:after="0" w:line="240" w:lineRule="auto"/>
              <w:jc w:val="right"/>
              <w:rPr>
                <w:rFonts w:ascii="Calibri" w:eastAsia="Times New Roman" w:hAnsi="Calibri" w:cs="Calibri"/>
                <w:color w:val="000000"/>
              </w:rPr>
            </w:pPr>
            <w:r w:rsidRPr="00600F27">
              <w:rPr>
                <w:rFonts w:ascii="Calibri" w:eastAsia="Times New Roman" w:hAnsi="Calibri" w:cs="Calibri"/>
                <w:color w:val="000000"/>
              </w:rPr>
              <w:t>1523</w:t>
            </w:r>
          </w:p>
        </w:tc>
        <w:tc>
          <w:tcPr>
            <w:tcW w:w="1512" w:type="dxa"/>
            <w:shd w:val="clear" w:color="auto" w:fill="auto"/>
            <w:noWrap/>
            <w:vAlign w:val="bottom"/>
            <w:hideMark/>
          </w:tcPr>
          <w:p w:rsidR="00600F27" w:rsidRPr="00600F27" w:rsidRDefault="00600F27" w:rsidP="00600F27">
            <w:pPr>
              <w:spacing w:after="0" w:line="240" w:lineRule="auto"/>
              <w:jc w:val="right"/>
              <w:rPr>
                <w:rFonts w:ascii="Calibri" w:eastAsia="Times New Roman" w:hAnsi="Calibri" w:cs="Calibri"/>
                <w:color w:val="000000"/>
              </w:rPr>
            </w:pPr>
            <w:r w:rsidRPr="00600F27">
              <w:rPr>
                <w:rFonts w:ascii="Calibri" w:eastAsia="Times New Roman" w:hAnsi="Calibri" w:cs="Calibri"/>
                <w:color w:val="000000"/>
              </w:rPr>
              <w:t>1356</w:t>
            </w:r>
          </w:p>
        </w:tc>
        <w:tc>
          <w:tcPr>
            <w:tcW w:w="1512" w:type="dxa"/>
            <w:shd w:val="clear" w:color="auto" w:fill="auto"/>
            <w:noWrap/>
            <w:vAlign w:val="bottom"/>
            <w:hideMark/>
          </w:tcPr>
          <w:p w:rsidR="00600F27" w:rsidRPr="00600F27" w:rsidRDefault="00600F27" w:rsidP="00600F27">
            <w:pPr>
              <w:spacing w:after="0" w:line="240" w:lineRule="auto"/>
              <w:jc w:val="right"/>
              <w:rPr>
                <w:rFonts w:ascii="Calibri" w:eastAsia="Times New Roman" w:hAnsi="Calibri" w:cs="Calibri"/>
                <w:color w:val="000000"/>
              </w:rPr>
            </w:pPr>
            <w:r w:rsidRPr="00600F27">
              <w:rPr>
                <w:rFonts w:ascii="Calibri" w:eastAsia="Times New Roman" w:hAnsi="Calibri" w:cs="Calibri"/>
                <w:color w:val="000000"/>
              </w:rPr>
              <w:t>750</w:t>
            </w:r>
          </w:p>
        </w:tc>
      </w:tr>
      <w:tr w:rsidR="00303E36" w:rsidRPr="00600F27" w:rsidTr="00600F27">
        <w:trPr>
          <w:trHeight w:val="195"/>
          <w:jc w:val="center"/>
        </w:trPr>
        <w:tc>
          <w:tcPr>
            <w:tcW w:w="1885" w:type="dxa"/>
            <w:shd w:val="clear" w:color="auto" w:fill="auto"/>
            <w:noWrap/>
            <w:vAlign w:val="bottom"/>
          </w:tcPr>
          <w:p w:rsidR="00303E36" w:rsidRPr="00600F27" w:rsidRDefault="00303E36" w:rsidP="00600F27">
            <w:pPr>
              <w:spacing w:after="0" w:line="240" w:lineRule="auto"/>
              <w:rPr>
                <w:rFonts w:ascii="Calibri" w:eastAsia="Times New Roman" w:hAnsi="Calibri" w:cs="Calibri"/>
                <w:color w:val="000000"/>
              </w:rPr>
            </w:pPr>
            <w:r>
              <w:rPr>
                <w:rFonts w:ascii="Calibri" w:eastAsia="Times New Roman" w:hAnsi="Calibri" w:cs="Calibri"/>
                <w:color w:val="000000"/>
              </w:rPr>
              <w:t>Ratio</w:t>
            </w:r>
          </w:p>
        </w:tc>
        <w:tc>
          <w:tcPr>
            <w:tcW w:w="1318" w:type="dxa"/>
            <w:shd w:val="clear" w:color="auto" w:fill="auto"/>
            <w:noWrap/>
            <w:vAlign w:val="bottom"/>
          </w:tcPr>
          <w:p w:rsidR="00303E36" w:rsidRPr="00600F27" w:rsidRDefault="00303E36" w:rsidP="00600F27">
            <w:pPr>
              <w:spacing w:after="0" w:line="240" w:lineRule="auto"/>
              <w:jc w:val="right"/>
              <w:rPr>
                <w:rFonts w:ascii="Calibri" w:eastAsia="Times New Roman" w:hAnsi="Calibri" w:cs="Calibri"/>
                <w:color w:val="000000"/>
              </w:rPr>
            </w:pPr>
            <w:r>
              <w:rPr>
                <w:rFonts w:ascii="Calibri" w:eastAsia="Times New Roman" w:hAnsi="Calibri" w:cs="Calibri"/>
                <w:color w:val="000000"/>
              </w:rPr>
              <w:t>0.1149</w:t>
            </w:r>
          </w:p>
        </w:tc>
        <w:tc>
          <w:tcPr>
            <w:tcW w:w="1512" w:type="dxa"/>
            <w:shd w:val="clear" w:color="auto" w:fill="auto"/>
            <w:noWrap/>
            <w:vAlign w:val="bottom"/>
          </w:tcPr>
          <w:p w:rsidR="00303E36" w:rsidRPr="00600F27" w:rsidRDefault="00303E36" w:rsidP="00600F27">
            <w:pPr>
              <w:spacing w:after="0" w:line="240" w:lineRule="auto"/>
              <w:jc w:val="right"/>
              <w:rPr>
                <w:rFonts w:ascii="Calibri" w:eastAsia="Times New Roman" w:hAnsi="Calibri" w:cs="Calibri"/>
                <w:color w:val="000000"/>
              </w:rPr>
            </w:pPr>
            <w:r>
              <w:rPr>
                <w:rFonts w:ascii="Calibri" w:eastAsia="Times New Roman" w:hAnsi="Calibri" w:cs="Calibri"/>
                <w:color w:val="000000"/>
              </w:rPr>
              <w:t>0.0932</w:t>
            </w:r>
          </w:p>
        </w:tc>
        <w:tc>
          <w:tcPr>
            <w:tcW w:w="1512" w:type="dxa"/>
            <w:shd w:val="clear" w:color="auto" w:fill="auto"/>
            <w:noWrap/>
            <w:vAlign w:val="bottom"/>
          </w:tcPr>
          <w:p w:rsidR="00303E36" w:rsidRPr="00600F27" w:rsidRDefault="00303E36" w:rsidP="00600F27">
            <w:pPr>
              <w:spacing w:after="0" w:line="240" w:lineRule="auto"/>
              <w:jc w:val="right"/>
              <w:rPr>
                <w:rFonts w:ascii="Calibri" w:eastAsia="Times New Roman" w:hAnsi="Calibri" w:cs="Calibri"/>
                <w:color w:val="000000"/>
              </w:rPr>
            </w:pPr>
            <w:r>
              <w:rPr>
                <w:rFonts w:ascii="Calibri" w:eastAsia="Times New Roman" w:hAnsi="Calibri" w:cs="Calibri"/>
                <w:color w:val="000000"/>
              </w:rPr>
              <w:t>0.0966</w:t>
            </w:r>
          </w:p>
        </w:tc>
        <w:tc>
          <w:tcPr>
            <w:tcW w:w="1512" w:type="dxa"/>
            <w:shd w:val="clear" w:color="auto" w:fill="auto"/>
            <w:noWrap/>
            <w:vAlign w:val="bottom"/>
          </w:tcPr>
          <w:p w:rsidR="00303E36" w:rsidRPr="00600F27" w:rsidRDefault="00303E36" w:rsidP="00600F27">
            <w:pPr>
              <w:spacing w:after="0" w:line="240" w:lineRule="auto"/>
              <w:jc w:val="right"/>
              <w:rPr>
                <w:rFonts w:ascii="Calibri" w:eastAsia="Times New Roman" w:hAnsi="Calibri" w:cs="Calibri"/>
                <w:color w:val="000000"/>
              </w:rPr>
            </w:pPr>
            <w:r>
              <w:rPr>
                <w:rFonts w:ascii="Calibri" w:eastAsia="Times New Roman" w:hAnsi="Calibri" w:cs="Calibri"/>
                <w:color w:val="000000"/>
              </w:rPr>
              <w:t>0.0933</w:t>
            </w:r>
          </w:p>
        </w:tc>
      </w:tr>
    </w:tbl>
    <w:p w:rsidR="00600F27" w:rsidRPr="00721AA2" w:rsidRDefault="00600F27" w:rsidP="0004376F">
      <w:pPr>
        <w:spacing w:after="0" w:line="240" w:lineRule="auto"/>
        <w:jc w:val="both"/>
      </w:pPr>
    </w:p>
    <w:p w:rsidR="00DD6C4B" w:rsidRPr="00721AA2" w:rsidRDefault="00DD6C4B" w:rsidP="0004376F">
      <w:pPr>
        <w:spacing w:after="0" w:line="240" w:lineRule="auto"/>
        <w:jc w:val="both"/>
      </w:pPr>
      <w:r w:rsidRPr="00721AA2">
        <w:t>Since both X &amp; Y are discrete, we will go for Chi – Squared Test.</w:t>
      </w:r>
    </w:p>
    <w:p w:rsidR="00DD6C4B" w:rsidRDefault="00DD6C4B" w:rsidP="0004376F">
      <w:pPr>
        <w:spacing w:after="0" w:line="240" w:lineRule="auto"/>
        <w:jc w:val="both"/>
      </w:pPr>
    </w:p>
    <w:p w:rsidR="00600F27" w:rsidRDefault="00600F27" w:rsidP="0004376F">
      <w:pPr>
        <w:spacing w:after="0" w:line="240" w:lineRule="auto"/>
        <w:jc w:val="both"/>
      </w:pPr>
      <w:r>
        <w:t xml:space="preserve">I calculated the male/female proportion and created another </w:t>
      </w:r>
      <w:proofErr w:type="spellStart"/>
      <w:r>
        <w:t>dataframe</w:t>
      </w:r>
      <w:proofErr w:type="spellEnd"/>
      <w:r>
        <w:t xml:space="preserve">.  And then using that </w:t>
      </w:r>
      <w:proofErr w:type="spellStart"/>
      <w:r>
        <w:t>dataframe</w:t>
      </w:r>
      <w:proofErr w:type="spellEnd"/>
      <w:r>
        <w:t>, conducted the analysis.</w:t>
      </w:r>
    </w:p>
    <w:p w:rsidR="006240A0" w:rsidRPr="00721AA2" w:rsidRDefault="006240A0" w:rsidP="0004376F">
      <w:pPr>
        <w:spacing w:after="0" w:line="240" w:lineRule="auto"/>
        <w:jc w:val="both"/>
      </w:pPr>
    </w:p>
    <w:p w:rsidR="00DD6C4B" w:rsidRPr="00721AA2" w:rsidRDefault="00DD6C4B" w:rsidP="0004376F">
      <w:pPr>
        <w:spacing w:after="0" w:line="240" w:lineRule="auto"/>
        <w:jc w:val="both"/>
        <w:rPr>
          <w:u w:val="single"/>
        </w:rPr>
      </w:pPr>
      <w:r w:rsidRPr="00721AA2">
        <w:rPr>
          <w:u w:val="single"/>
        </w:rPr>
        <w:t>Chi – Squared Test:</w:t>
      </w:r>
    </w:p>
    <w:p w:rsidR="00DD6C4B" w:rsidRPr="00721AA2" w:rsidRDefault="00DD6C4B" w:rsidP="0004376F">
      <w:pPr>
        <w:spacing w:after="0" w:line="240" w:lineRule="auto"/>
        <w:jc w:val="both"/>
      </w:pPr>
      <w:r w:rsidRPr="00721AA2">
        <w:rPr>
          <w:i/>
        </w:rPr>
        <w:t>Hypothesis Statement</w:t>
      </w:r>
      <w:r w:rsidRPr="00721AA2">
        <w:t>:</w:t>
      </w:r>
    </w:p>
    <w:p w:rsidR="00DD6C4B" w:rsidRPr="00721AA2" w:rsidRDefault="00DD6C4B" w:rsidP="0004376F">
      <w:pPr>
        <w:spacing w:after="0" w:line="240" w:lineRule="auto"/>
        <w:jc w:val="both"/>
      </w:pPr>
      <w:r w:rsidRPr="00721AA2">
        <w:t>H</w:t>
      </w:r>
      <w:r w:rsidRPr="00721AA2">
        <w:rPr>
          <w:vertAlign w:val="subscript"/>
        </w:rPr>
        <w:t>o</w:t>
      </w:r>
      <w:r w:rsidRPr="00721AA2">
        <w:t xml:space="preserve"> = No action, the ratio of male female buyer ratios are equal. </w:t>
      </w:r>
    </w:p>
    <w:p w:rsidR="00DD6C4B" w:rsidRPr="00721AA2" w:rsidRDefault="00DD6C4B" w:rsidP="0004376F">
      <w:pPr>
        <w:spacing w:after="0" w:line="240" w:lineRule="auto"/>
        <w:jc w:val="both"/>
      </w:pPr>
      <w:r w:rsidRPr="00721AA2">
        <w:t>H</w:t>
      </w:r>
      <w:r w:rsidRPr="00721AA2">
        <w:rPr>
          <w:vertAlign w:val="subscript"/>
        </w:rPr>
        <w:t>a</w:t>
      </w:r>
      <w:r w:rsidRPr="00721AA2">
        <w:t xml:space="preserve"> = Take action, the ratio of buyer ratios are not equal. </w:t>
      </w:r>
    </w:p>
    <w:p w:rsidR="006240A0" w:rsidRDefault="006240A0" w:rsidP="0004376F">
      <w:pPr>
        <w:spacing w:after="0" w:line="240" w:lineRule="auto"/>
        <w:jc w:val="both"/>
      </w:pPr>
    </w:p>
    <w:p w:rsidR="00DD6C4B" w:rsidRPr="00721AA2" w:rsidRDefault="00FB3310" w:rsidP="0004376F">
      <w:pPr>
        <w:spacing w:after="0" w:line="240" w:lineRule="auto"/>
        <w:jc w:val="both"/>
      </w:pPr>
      <w:proofErr w:type="gramStart"/>
      <w:r>
        <w:t>p-value</w:t>
      </w:r>
      <w:proofErr w:type="gramEnd"/>
      <w:r>
        <w:t xml:space="preserve"> = 0.2133</w:t>
      </w:r>
      <w:r w:rsidR="006174A6" w:rsidRPr="00721AA2">
        <w:t>, more than 0.05.</w:t>
      </w:r>
    </w:p>
    <w:p w:rsidR="006174A6" w:rsidRPr="00721AA2" w:rsidRDefault="006174A6" w:rsidP="0004376F">
      <w:pPr>
        <w:spacing w:after="0" w:line="240" w:lineRule="auto"/>
        <w:jc w:val="both"/>
      </w:pPr>
      <w:r w:rsidRPr="00721AA2">
        <w:t>So we will go with the null hypothesis, Ratios are similar.</w:t>
      </w:r>
    </w:p>
    <w:p w:rsidR="006174A6" w:rsidRPr="00721AA2" w:rsidRDefault="006174A6" w:rsidP="0004376F">
      <w:pPr>
        <w:spacing w:after="0" w:line="240" w:lineRule="auto"/>
        <w:jc w:val="both"/>
      </w:pPr>
    </w:p>
    <w:p w:rsidR="006174A6" w:rsidRPr="00721AA2" w:rsidRDefault="006174A6" w:rsidP="0004376F">
      <w:pPr>
        <w:spacing w:after="0" w:line="240" w:lineRule="auto"/>
        <w:jc w:val="both"/>
      </w:pPr>
      <w:r w:rsidRPr="00721AA2">
        <w:rPr>
          <w:b/>
          <w:u w:val="single"/>
        </w:rPr>
        <w:t>Conclusion</w:t>
      </w:r>
      <w:r w:rsidRPr="00721AA2">
        <w:t xml:space="preserve">: The ratio of male – female buyer ratio across different regions are similar. </w:t>
      </w:r>
    </w:p>
    <w:p w:rsidR="00721AA2" w:rsidRDefault="00721AA2" w:rsidP="0004376F">
      <w:pPr>
        <w:spacing w:after="0" w:line="240" w:lineRule="auto"/>
        <w:jc w:val="both"/>
      </w:pPr>
    </w:p>
    <w:p w:rsidR="006240A0" w:rsidRDefault="006240A0" w:rsidP="0004376F">
      <w:pPr>
        <w:spacing w:after="0" w:line="240" w:lineRule="auto"/>
        <w:jc w:val="both"/>
        <w:rPr>
          <w:b/>
          <w:sz w:val="28"/>
          <w:u w:val="single"/>
        </w:rPr>
      </w:pPr>
    </w:p>
    <w:p w:rsidR="006240A0" w:rsidRDefault="006240A0" w:rsidP="0004376F">
      <w:pPr>
        <w:spacing w:after="0" w:line="240" w:lineRule="auto"/>
        <w:jc w:val="both"/>
        <w:rPr>
          <w:b/>
          <w:sz w:val="28"/>
          <w:u w:val="single"/>
        </w:rPr>
      </w:pPr>
    </w:p>
    <w:p w:rsidR="006240A0" w:rsidRDefault="006240A0" w:rsidP="0004376F">
      <w:pPr>
        <w:spacing w:after="0" w:line="240" w:lineRule="auto"/>
        <w:jc w:val="both"/>
        <w:rPr>
          <w:b/>
          <w:sz w:val="28"/>
          <w:u w:val="single"/>
        </w:rPr>
      </w:pPr>
    </w:p>
    <w:p w:rsidR="006240A0" w:rsidRDefault="006240A0" w:rsidP="0004376F">
      <w:pPr>
        <w:spacing w:after="0" w:line="240" w:lineRule="auto"/>
        <w:jc w:val="both"/>
        <w:rPr>
          <w:b/>
          <w:sz w:val="28"/>
          <w:u w:val="single"/>
        </w:rPr>
      </w:pPr>
    </w:p>
    <w:p w:rsidR="006240A0" w:rsidRDefault="006240A0" w:rsidP="0004376F">
      <w:pPr>
        <w:spacing w:after="0" w:line="240" w:lineRule="auto"/>
        <w:jc w:val="both"/>
        <w:rPr>
          <w:b/>
          <w:sz w:val="28"/>
          <w:u w:val="single"/>
        </w:rPr>
      </w:pPr>
    </w:p>
    <w:p w:rsidR="006240A0" w:rsidRDefault="006240A0" w:rsidP="0004376F">
      <w:pPr>
        <w:spacing w:after="0" w:line="240" w:lineRule="auto"/>
        <w:jc w:val="both"/>
        <w:rPr>
          <w:b/>
          <w:sz w:val="28"/>
          <w:u w:val="single"/>
        </w:rPr>
      </w:pPr>
    </w:p>
    <w:p w:rsidR="006240A0" w:rsidRDefault="006240A0" w:rsidP="0004376F">
      <w:pPr>
        <w:spacing w:after="0" w:line="240" w:lineRule="auto"/>
        <w:jc w:val="both"/>
        <w:rPr>
          <w:b/>
          <w:sz w:val="28"/>
          <w:u w:val="single"/>
        </w:rPr>
      </w:pPr>
    </w:p>
    <w:p w:rsidR="006240A0" w:rsidRDefault="006240A0" w:rsidP="0004376F">
      <w:pPr>
        <w:spacing w:after="0" w:line="240" w:lineRule="auto"/>
        <w:jc w:val="both"/>
        <w:rPr>
          <w:b/>
          <w:sz w:val="28"/>
          <w:u w:val="single"/>
        </w:rPr>
      </w:pPr>
    </w:p>
    <w:p w:rsidR="006240A0" w:rsidRDefault="006240A0" w:rsidP="0004376F">
      <w:pPr>
        <w:spacing w:after="0" w:line="240" w:lineRule="auto"/>
        <w:jc w:val="both"/>
        <w:rPr>
          <w:b/>
          <w:sz w:val="28"/>
          <w:u w:val="single"/>
        </w:rPr>
      </w:pPr>
    </w:p>
    <w:p w:rsidR="006240A0" w:rsidRDefault="006240A0" w:rsidP="0004376F">
      <w:pPr>
        <w:spacing w:after="0" w:line="240" w:lineRule="auto"/>
        <w:jc w:val="both"/>
        <w:rPr>
          <w:b/>
          <w:sz w:val="28"/>
          <w:u w:val="single"/>
        </w:rPr>
      </w:pPr>
    </w:p>
    <w:p w:rsidR="006240A0" w:rsidRDefault="006240A0" w:rsidP="0004376F">
      <w:pPr>
        <w:spacing w:after="0" w:line="240" w:lineRule="auto"/>
        <w:jc w:val="both"/>
        <w:rPr>
          <w:b/>
          <w:sz w:val="28"/>
          <w:u w:val="single"/>
        </w:rPr>
      </w:pPr>
    </w:p>
    <w:p w:rsidR="006240A0" w:rsidRDefault="006240A0" w:rsidP="0004376F">
      <w:pPr>
        <w:spacing w:after="0" w:line="240" w:lineRule="auto"/>
        <w:jc w:val="both"/>
        <w:rPr>
          <w:b/>
          <w:sz w:val="28"/>
          <w:u w:val="single"/>
        </w:rPr>
      </w:pPr>
      <w:bookmarkStart w:id="0" w:name="_GoBack"/>
      <w:bookmarkEnd w:id="0"/>
    </w:p>
    <w:p w:rsidR="00721AA2" w:rsidRDefault="00721AA2" w:rsidP="0004376F">
      <w:pPr>
        <w:spacing w:after="0" w:line="240" w:lineRule="auto"/>
        <w:jc w:val="both"/>
        <w:rPr>
          <w:b/>
          <w:sz w:val="28"/>
          <w:u w:val="single"/>
        </w:rPr>
      </w:pPr>
      <w:r w:rsidRPr="00721AA2">
        <w:rPr>
          <w:b/>
          <w:sz w:val="28"/>
          <w:u w:val="single"/>
        </w:rPr>
        <w:t xml:space="preserve">Answer 4: </w:t>
      </w:r>
    </w:p>
    <w:p w:rsidR="00721AA2" w:rsidRDefault="00721AA2" w:rsidP="0004376F">
      <w:pPr>
        <w:spacing w:after="0" w:line="240" w:lineRule="auto"/>
        <w:jc w:val="both"/>
        <w:rPr>
          <w:b/>
          <w:sz w:val="28"/>
          <w:u w:val="single"/>
        </w:rPr>
      </w:pPr>
    </w:p>
    <w:p w:rsidR="00721AA2" w:rsidRDefault="008D3E9A" w:rsidP="0004376F">
      <w:pPr>
        <w:spacing w:after="0" w:line="240" w:lineRule="auto"/>
        <w:jc w:val="both"/>
      </w:pPr>
      <w:r>
        <w:rPr>
          <w:u w:val="single"/>
        </w:rPr>
        <w:t>Business Problem:</w:t>
      </w:r>
      <w:r>
        <w:t xml:space="preserve"> The manager of </w:t>
      </w:r>
      <w:proofErr w:type="spellStart"/>
      <w:r>
        <w:t>TeleCall</w:t>
      </w:r>
      <w:proofErr w:type="spellEnd"/>
      <w:r>
        <w:t xml:space="preserve"> wants to determine if the defective % varies across 4 </w:t>
      </w:r>
      <w:proofErr w:type="spellStart"/>
      <w:r>
        <w:t>centres</w:t>
      </w:r>
      <w:proofErr w:type="spellEnd"/>
      <w:r>
        <w:t xml:space="preserve">. If they don’t vary at a 5% significance level, he might not take any action. If there is a variation then a further analysis can be conducted to determine which </w:t>
      </w:r>
      <w:proofErr w:type="spellStart"/>
      <w:r>
        <w:t>centre</w:t>
      </w:r>
      <w:proofErr w:type="spellEnd"/>
      <w:r>
        <w:t xml:space="preserve"> has more defective % and the manager may decide to train the employees at the respective </w:t>
      </w:r>
      <w:proofErr w:type="spellStart"/>
      <w:r>
        <w:t>centre</w:t>
      </w:r>
      <w:proofErr w:type="spellEnd"/>
      <w:r>
        <w:t xml:space="preserve"> for less defective %. </w:t>
      </w:r>
    </w:p>
    <w:p w:rsidR="008D3E9A" w:rsidRDefault="008D3E9A" w:rsidP="0004376F">
      <w:pPr>
        <w:spacing w:after="0" w:line="240" w:lineRule="auto"/>
        <w:jc w:val="both"/>
      </w:pPr>
    </w:p>
    <w:p w:rsidR="008D3E9A" w:rsidRDefault="008D3E9A" w:rsidP="0004376F">
      <w:pPr>
        <w:spacing w:after="0" w:line="240" w:lineRule="auto"/>
        <w:jc w:val="both"/>
      </w:pPr>
      <w:r w:rsidRPr="008D3E9A">
        <w:rPr>
          <w:u w:val="single"/>
        </w:rPr>
        <w:t>Data Collection</w:t>
      </w:r>
      <w:r>
        <w:t xml:space="preserve">: 300 results from each </w:t>
      </w:r>
      <w:proofErr w:type="spellStart"/>
      <w:r>
        <w:t>centre</w:t>
      </w:r>
      <w:proofErr w:type="spellEnd"/>
      <w:r>
        <w:t xml:space="preserve"> are provided. </w:t>
      </w:r>
    </w:p>
    <w:p w:rsidR="008D3E9A" w:rsidRDefault="008D3E9A" w:rsidP="0004376F">
      <w:pPr>
        <w:spacing w:after="0" w:line="240" w:lineRule="auto"/>
        <w:jc w:val="both"/>
      </w:pPr>
      <w:r>
        <w:tab/>
      </w:r>
      <w:r>
        <w:tab/>
      </w:r>
      <w:r>
        <w:tab/>
        <w:t xml:space="preserve">Y = </w:t>
      </w:r>
      <w:proofErr w:type="spellStart"/>
      <w:r>
        <w:t>Centres</w:t>
      </w:r>
      <w:proofErr w:type="spellEnd"/>
      <w:r>
        <w:t xml:space="preserve"> = Discrete</w:t>
      </w:r>
    </w:p>
    <w:p w:rsidR="008D3E9A" w:rsidRDefault="008D3E9A" w:rsidP="008D3E9A">
      <w:pPr>
        <w:tabs>
          <w:tab w:val="left" w:pos="720"/>
          <w:tab w:val="left" w:pos="1440"/>
          <w:tab w:val="left" w:pos="2160"/>
          <w:tab w:val="left" w:pos="2880"/>
          <w:tab w:val="left" w:pos="3600"/>
          <w:tab w:val="center" w:pos="4680"/>
        </w:tabs>
        <w:spacing w:after="0" w:line="240" w:lineRule="auto"/>
        <w:jc w:val="both"/>
      </w:pPr>
      <w:r>
        <w:tab/>
      </w:r>
      <w:r>
        <w:tab/>
      </w:r>
      <w:r>
        <w:tab/>
        <w:t>X = Result = Discrete</w:t>
      </w:r>
      <w:r>
        <w:tab/>
      </w:r>
    </w:p>
    <w:p w:rsidR="008D3E9A" w:rsidRDefault="008D3E9A" w:rsidP="008D3E9A">
      <w:pPr>
        <w:tabs>
          <w:tab w:val="left" w:pos="720"/>
          <w:tab w:val="left" w:pos="1440"/>
          <w:tab w:val="left" w:pos="2160"/>
          <w:tab w:val="left" w:pos="2880"/>
          <w:tab w:val="left" w:pos="3600"/>
          <w:tab w:val="center" w:pos="4680"/>
        </w:tabs>
        <w:spacing w:after="0" w:line="240" w:lineRule="auto"/>
        <w:jc w:val="both"/>
      </w:pPr>
    </w:p>
    <w:p w:rsidR="008D3E9A" w:rsidRDefault="008D3E9A" w:rsidP="008D3E9A">
      <w:pPr>
        <w:tabs>
          <w:tab w:val="left" w:pos="720"/>
          <w:tab w:val="left" w:pos="1440"/>
          <w:tab w:val="left" w:pos="2160"/>
          <w:tab w:val="left" w:pos="2880"/>
          <w:tab w:val="left" w:pos="3600"/>
          <w:tab w:val="center" w:pos="4680"/>
        </w:tabs>
        <w:spacing w:after="0" w:line="240" w:lineRule="auto"/>
        <w:jc w:val="both"/>
      </w:pPr>
      <w:r>
        <w:t xml:space="preserve">Since both X &amp; Y are discrete, we will go for Chi-Squared test. </w:t>
      </w:r>
    </w:p>
    <w:p w:rsidR="008D3E9A" w:rsidRDefault="008D3E9A" w:rsidP="008D3E9A">
      <w:pPr>
        <w:tabs>
          <w:tab w:val="left" w:pos="720"/>
          <w:tab w:val="left" w:pos="1440"/>
          <w:tab w:val="left" w:pos="2160"/>
          <w:tab w:val="left" w:pos="2880"/>
          <w:tab w:val="left" w:pos="3600"/>
          <w:tab w:val="center" w:pos="4680"/>
        </w:tabs>
        <w:spacing w:after="0" w:line="240" w:lineRule="auto"/>
        <w:jc w:val="both"/>
      </w:pPr>
    </w:p>
    <w:p w:rsidR="008D3E9A" w:rsidRDefault="008D3E9A" w:rsidP="008D3E9A">
      <w:pPr>
        <w:tabs>
          <w:tab w:val="left" w:pos="720"/>
          <w:tab w:val="left" w:pos="1440"/>
          <w:tab w:val="left" w:pos="2160"/>
          <w:tab w:val="left" w:pos="2880"/>
          <w:tab w:val="left" w:pos="3600"/>
          <w:tab w:val="center" w:pos="4680"/>
        </w:tabs>
        <w:spacing w:after="0" w:line="240" w:lineRule="auto"/>
        <w:jc w:val="both"/>
        <w:rPr>
          <w:u w:val="single"/>
        </w:rPr>
      </w:pPr>
      <w:r w:rsidRPr="008D3E9A">
        <w:rPr>
          <w:u w:val="single"/>
        </w:rPr>
        <w:t xml:space="preserve">Chi-Squared </w:t>
      </w:r>
      <w:proofErr w:type="gramStart"/>
      <w:r w:rsidRPr="008D3E9A">
        <w:rPr>
          <w:u w:val="single"/>
        </w:rPr>
        <w:t>Test</w:t>
      </w:r>
      <w:r>
        <w:rPr>
          <w:u w:val="single"/>
        </w:rPr>
        <w:t xml:space="preserve"> :</w:t>
      </w:r>
      <w:proofErr w:type="gramEnd"/>
    </w:p>
    <w:p w:rsidR="008D3E9A" w:rsidRDefault="008D3E9A" w:rsidP="008D3E9A">
      <w:pPr>
        <w:tabs>
          <w:tab w:val="left" w:pos="720"/>
          <w:tab w:val="left" w:pos="1440"/>
          <w:tab w:val="left" w:pos="2160"/>
          <w:tab w:val="left" w:pos="2880"/>
          <w:tab w:val="left" w:pos="3600"/>
          <w:tab w:val="center" w:pos="4680"/>
        </w:tabs>
        <w:spacing w:after="0" w:line="240" w:lineRule="auto"/>
        <w:jc w:val="both"/>
        <w:rPr>
          <w:i/>
        </w:rPr>
      </w:pPr>
      <w:r>
        <w:rPr>
          <w:i/>
        </w:rPr>
        <w:t>Hypothesis Statement:</w:t>
      </w:r>
    </w:p>
    <w:p w:rsidR="008D3E9A" w:rsidRDefault="008D3E9A" w:rsidP="008D3E9A">
      <w:pPr>
        <w:tabs>
          <w:tab w:val="left" w:pos="720"/>
          <w:tab w:val="left" w:pos="1440"/>
          <w:tab w:val="left" w:pos="2160"/>
          <w:tab w:val="left" w:pos="2880"/>
          <w:tab w:val="left" w:pos="3600"/>
          <w:tab w:val="center" w:pos="4680"/>
        </w:tabs>
        <w:spacing w:after="0" w:line="240" w:lineRule="auto"/>
        <w:jc w:val="both"/>
      </w:pPr>
      <w:r>
        <w:t>H</w:t>
      </w:r>
      <w:r>
        <w:rPr>
          <w:vertAlign w:val="subscript"/>
        </w:rPr>
        <w:t>o</w:t>
      </w:r>
      <w:r>
        <w:t xml:space="preserve"> = No action, the defective % doesn’t vary across </w:t>
      </w:r>
      <w:proofErr w:type="spellStart"/>
      <w:r>
        <w:t>Centres</w:t>
      </w:r>
      <w:proofErr w:type="spellEnd"/>
      <w:r>
        <w:t>.</w:t>
      </w:r>
    </w:p>
    <w:p w:rsidR="008D3E9A" w:rsidRDefault="008D3E9A" w:rsidP="008D3E9A">
      <w:pPr>
        <w:tabs>
          <w:tab w:val="left" w:pos="720"/>
          <w:tab w:val="left" w:pos="1440"/>
          <w:tab w:val="left" w:pos="2160"/>
          <w:tab w:val="left" w:pos="2880"/>
          <w:tab w:val="left" w:pos="3600"/>
          <w:tab w:val="center" w:pos="4680"/>
        </w:tabs>
        <w:spacing w:after="0" w:line="240" w:lineRule="auto"/>
        <w:jc w:val="both"/>
      </w:pPr>
      <w:r>
        <w:t>H</w:t>
      </w:r>
      <w:r>
        <w:rPr>
          <w:vertAlign w:val="subscript"/>
        </w:rPr>
        <w:t>a</w:t>
      </w:r>
      <w:r>
        <w:t xml:space="preserve"> = Take action, defective % varies across </w:t>
      </w:r>
      <w:proofErr w:type="spellStart"/>
      <w:r>
        <w:t>Centres</w:t>
      </w:r>
      <w:proofErr w:type="spellEnd"/>
      <w:r>
        <w:t xml:space="preserve">. </w:t>
      </w:r>
    </w:p>
    <w:p w:rsidR="008D3E9A" w:rsidRDefault="008D3E9A" w:rsidP="008D3E9A">
      <w:pPr>
        <w:tabs>
          <w:tab w:val="left" w:pos="720"/>
          <w:tab w:val="left" w:pos="1440"/>
          <w:tab w:val="left" w:pos="2160"/>
          <w:tab w:val="left" w:pos="2880"/>
          <w:tab w:val="left" w:pos="3600"/>
          <w:tab w:val="center" w:pos="4680"/>
        </w:tabs>
        <w:spacing w:after="0" w:line="240" w:lineRule="auto"/>
        <w:jc w:val="both"/>
      </w:pPr>
    </w:p>
    <w:p w:rsidR="00551CB8" w:rsidRDefault="00551CB8" w:rsidP="008D3E9A">
      <w:pPr>
        <w:tabs>
          <w:tab w:val="left" w:pos="720"/>
          <w:tab w:val="left" w:pos="1440"/>
          <w:tab w:val="left" w:pos="2160"/>
          <w:tab w:val="left" w:pos="2880"/>
          <w:tab w:val="left" w:pos="3600"/>
          <w:tab w:val="center" w:pos="4680"/>
        </w:tabs>
        <w:spacing w:after="0" w:line="240" w:lineRule="auto"/>
        <w:jc w:val="both"/>
      </w:pPr>
      <w:proofErr w:type="gramStart"/>
      <w:r>
        <w:t>p-value</w:t>
      </w:r>
      <w:proofErr w:type="gramEnd"/>
      <w:r>
        <w:t xml:space="preserve"> = 0.2771, more than 0.05.</w:t>
      </w:r>
    </w:p>
    <w:p w:rsidR="00551CB8" w:rsidRDefault="00551CB8" w:rsidP="008D3E9A">
      <w:pPr>
        <w:tabs>
          <w:tab w:val="left" w:pos="720"/>
          <w:tab w:val="left" w:pos="1440"/>
          <w:tab w:val="left" w:pos="2160"/>
          <w:tab w:val="left" w:pos="2880"/>
          <w:tab w:val="left" w:pos="3600"/>
          <w:tab w:val="center" w:pos="4680"/>
        </w:tabs>
        <w:spacing w:after="0" w:line="240" w:lineRule="auto"/>
        <w:jc w:val="both"/>
      </w:pPr>
      <w:r>
        <w:t xml:space="preserve">So we will go with the null hypothesis, defective % doesn’t vary. </w:t>
      </w:r>
    </w:p>
    <w:p w:rsidR="00551CB8" w:rsidRDefault="00551CB8" w:rsidP="008D3E9A">
      <w:pPr>
        <w:tabs>
          <w:tab w:val="left" w:pos="720"/>
          <w:tab w:val="left" w:pos="1440"/>
          <w:tab w:val="left" w:pos="2160"/>
          <w:tab w:val="left" w:pos="2880"/>
          <w:tab w:val="left" w:pos="3600"/>
          <w:tab w:val="center" w:pos="4680"/>
        </w:tabs>
        <w:spacing w:after="0" w:line="240" w:lineRule="auto"/>
        <w:jc w:val="both"/>
      </w:pPr>
    </w:p>
    <w:p w:rsidR="00551CB8" w:rsidRPr="008D3E9A" w:rsidRDefault="00551CB8" w:rsidP="008D3E9A">
      <w:pPr>
        <w:tabs>
          <w:tab w:val="left" w:pos="720"/>
          <w:tab w:val="left" w:pos="1440"/>
          <w:tab w:val="left" w:pos="2160"/>
          <w:tab w:val="left" w:pos="2880"/>
          <w:tab w:val="left" w:pos="3600"/>
          <w:tab w:val="center" w:pos="4680"/>
        </w:tabs>
        <w:spacing w:after="0" w:line="240" w:lineRule="auto"/>
        <w:jc w:val="both"/>
      </w:pPr>
      <w:r w:rsidRPr="00551CB8">
        <w:rPr>
          <w:b/>
          <w:u w:val="single"/>
        </w:rPr>
        <w:t>Conclusion</w:t>
      </w:r>
      <w:r>
        <w:t xml:space="preserve">: The defective % doesn’t vary across 4 </w:t>
      </w:r>
      <w:proofErr w:type="spellStart"/>
      <w:r>
        <w:t>centres</w:t>
      </w:r>
      <w:proofErr w:type="spellEnd"/>
      <w:r>
        <w:t xml:space="preserve"> at 5% significance level. </w:t>
      </w:r>
    </w:p>
    <w:p w:rsidR="00721AA2" w:rsidRDefault="00721AA2" w:rsidP="0004376F">
      <w:pPr>
        <w:spacing w:after="0" w:line="240" w:lineRule="auto"/>
        <w:jc w:val="both"/>
        <w:rPr>
          <w:sz w:val="24"/>
        </w:rPr>
      </w:pPr>
    </w:p>
    <w:p w:rsidR="001341DB" w:rsidRDefault="001341DB" w:rsidP="0004376F">
      <w:pPr>
        <w:spacing w:after="0" w:line="240" w:lineRule="auto"/>
        <w:jc w:val="both"/>
        <w:rPr>
          <w:sz w:val="24"/>
        </w:rPr>
      </w:pPr>
    </w:p>
    <w:p w:rsidR="001341DB" w:rsidRDefault="001341DB" w:rsidP="0004376F">
      <w:pPr>
        <w:spacing w:after="0" w:line="240" w:lineRule="auto"/>
        <w:jc w:val="both"/>
        <w:rPr>
          <w:sz w:val="24"/>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6240A0" w:rsidRDefault="006240A0" w:rsidP="0004376F">
      <w:pPr>
        <w:spacing w:after="0" w:line="240" w:lineRule="auto"/>
        <w:jc w:val="both"/>
        <w:rPr>
          <w:b/>
          <w:sz w:val="32"/>
          <w:u w:val="single"/>
        </w:rPr>
      </w:pPr>
    </w:p>
    <w:p w:rsidR="001341DB" w:rsidRDefault="001341DB" w:rsidP="0004376F">
      <w:pPr>
        <w:spacing w:after="0" w:line="240" w:lineRule="auto"/>
        <w:jc w:val="both"/>
        <w:rPr>
          <w:b/>
          <w:sz w:val="32"/>
          <w:u w:val="single"/>
        </w:rPr>
      </w:pPr>
      <w:r w:rsidRPr="001341DB">
        <w:rPr>
          <w:b/>
          <w:sz w:val="32"/>
          <w:u w:val="single"/>
        </w:rPr>
        <w:t>Answer 5</w:t>
      </w:r>
      <w:r>
        <w:rPr>
          <w:b/>
          <w:sz w:val="32"/>
          <w:u w:val="single"/>
        </w:rPr>
        <w:t>:</w:t>
      </w:r>
    </w:p>
    <w:p w:rsidR="001341DB" w:rsidRPr="00BF066E" w:rsidRDefault="001341DB" w:rsidP="0004376F">
      <w:pPr>
        <w:spacing w:after="0" w:line="240" w:lineRule="auto"/>
        <w:jc w:val="both"/>
        <w:rPr>
          <w:sz w:val="20"/>
        </w:rPr>
      </w:pPr>
    </w:p>
    <w:p w:rsidR="001341DB" w:rsidRDefault="001341DB" w:rsidP="0004376F">
      <w:pPr>
        <w:spacing w:after="0" w:line="240" w:lineRule="auto"/>
        <w:jc w:val="both"/>
      </w:pPr>
      <w:r w:rsidRPr="00BF066E">
        <w:rPr>
          <w:u w:val="single"/>
        </w:rPr>
        <w:t>Business Problem</w:t>
      </w:r>
      <w:r>
        <w:t xml:space="preserve">: The sales manager of </w:t>
      </w:r>
      <w:proofErr w:type="spellStart"/>
      <w:r>
        <w:t>Fantaloons</w:t>
      </w:r>
      <w:proofErr w:type="spellEnd"/>
      <w:r>
        <w:t xml:space="preserve"> commented that the % of male versus female walking into the store differ based on the day of the week. We will determine if there is evidence to this assertion at a 5% significance level. The result of which might help the manager to decide for a further analysis.</w:t>
      </w:r>
    </w:p>
    <w:p w:rsidR="001341DB" w:rsidRDefault="001341DB" w:rsidP="0004376F">
      <w:pPr>
        <w:spacing w:after="0" w:line="240" w:lineRule="auto"/>
        <w:jc w:val="both"/>
      </w:pPr>
    </w:p>
    <w:p w:rsidR="001341DB" w:rsidRDefault="001341DB" w:rsidP="0004376F">
      <w:pPr>
        <w:spacing w:after="0" w:line="240" w:lineRule="auto"/>
        <w:jc w:val="both"/>
      </w:pPr>
      <w:r w:rsidRPr="00BF066E">
        <w:rPr>
          <w:u w:val="single"/>
        </w:rPr>
        <w:t>Data Collection</w:t>
      </w:r>
      <w:r>
        <w:t>: 400 entries are given for weekdays and weekend each.</w:t>
      </w:r>
    </w:p>
    <w:p w:rsidR="001341DB" w:rsidRDefault="001341DB" w:rsidP="0004376F">
      <w:pPr>
        <w:spacing w:after="0" w:line="240" w:lineRule="auto"/>
        <w:jc w:val="both"/>
      </w:pPr>
      <w:r>
        <w:tab/>
      </w:r>
      <w:r>
        <w:tab/>
      </w:r>
      <w:r>
        <w:tab/>
        <w:t>Y = Day of week = Discrete</w:t>
      </w:r>
    </w:p>
    <w:p w:rsidR="001341DB" w:rsidRDefault="001341DB" w:rsidP="0004376F">
      <w:pPr>
        <w:spacing w:after="0" w:line="240" w:lineRule="auto"/>
        <w:jc w:val="both"/>
      </w:pPr>
      <w:r>
        <w:tab/>
      </w:r>
      <w:r>
        <w:tab/>
      </w:r>
      <w:r>
        <w:tab/>
        <w:t>X = Gender = Discrete</w:t>
      </w:r>
    </w:p>
    <w:p w:rsidR="000E07B4" w:rsidRDefault="000E07B4" w:rsidP="0004376F">
      <w:pPr>
        <w:spacing w:after="0" w:line="240" w:lineRule="auto"/>
        <w:jc w:val="both"/>
      </w:pPr>
      <w:r>
        <w:t xml:space="preserve">Since weekday and weekend, two categories are compared. We will go for 2 Proportion Test. </w:t>
      </w:r>
    </w:p>
    <w:p w:rsidR="000E07B4" w:rsidRDefault="000E07B4" w:rsidP="0004376F">
      <w:pPr>
        <w:spacing w:after="0" w:line="240" w:lineRule="auto"/>
        <w:jc w:val="both"/>
      </w:pPr>
    </w:p>
    <w:p w:rsidR="00A63BE6" w:rsidRDefault="00A63BE6" w:rsidP="0004376F">
      <w:pPr>
        <w:spacing w:after="0" w:line="240" w:lineRule="auto"/>
        <w:jc w:val="both"/>
      </w:pPr>
      <w:r>
        <w:t xml:space="preserve">Can be solved by determining % of male to female visitors on weekdays and weekend. </w:t>
      </w:r>
    </w:p>
    <w:p w:rsidR="00A63BE6" w:rsidRDefault="00A63BE6" w:rsidP="0004376F">
      <w:pPr>
        <w:spacing w:after="0" w:line="240" w:lineRule="auto"/>
        <w:jc w:val="both"/>
      </w:pPr>
    </w:p>
    <w:p w:rsidR="000E07B4" w:rsidRDefault="00A63BE6" w:rsidP="0004376F">
      <w:pPr>
        <w:spacing w:after="0" w:line="240" w:lineRule="auto"/>
        <w:jc w:val="both"/>
      </w:pPr>
      <w:r w:rsidRPr="00A63BE6">
        <w:rPr>
          <w:u w:val="single"/>
        </w:rPr>
        <w:t>Weekday</w:t>
      </w:r>
      <w:r>
        <w:t xml:space="preserve">: </w:t>
      </w:r>
      <w:r w:rsidR="000E07B4">
        <w:t>% of Mal</w:t>
      </w:r>
      <w:r>
        <w:t>e to Female visitors</w:t>
      </w:r>
      <w:r w:rsidR="000E07B4">
        <w:t>.</w:t>
      </w:r>
    </w:p>
    <w:p w:rsidR="000E07B4" w:rsidRDefault="000E07B4" w:rsidP="0004376F">
      <w:pPr>
        <w:spacing w:after="0" w:line="240" w:lineRule="auto"/>
        <w:jc w:val="both"/>
      </w:pPr>
      <w:r>
        <w:t>H</w:t>
      </w:r>
      <w:r>
        <w:rPr>
          <w:vertAlign w:val="subscript"/>
        </w:rPr>
        <w:t>o</w:t>
      </w:r>
      <w:r>
        <w:t xml:space="preserve"> = No action, proportion of male visitors &lt;= proportion of female visitors</w:t>
      </w:r>
    </w:p>
    <w:p w:rsidR="000E07B4" w:rsidRDefault="000E07B4" w:rsidP="000E07B4">
      <w:pPr>
        <w:spacing w:after="0" w:line="240" w:lineRule="auto"/>
        <w:jc w:val="both"/>
      </w:pPr>
      <w:r>
        <w:t>H</w:t>
      </w:r>
      <w:r>
        <w:rPr>
          <w:vertAlign w:val="subscript"/>
        </w:rPr>
        <w:t>a</w:t>
      </w:r>
      <w:r>
        <w:t xml:space="preserve"> = Take action, proportion of male visitors &gt; </w:t>
      </w:r>
      <w:r>
        <w:t>proportion of female visitors</w:t>
      </w:r>
    </w:p>
    <w:p w:rsidR="000E07B4" w:rsidRDefault="000E07B4" w:rsidP="000E07B4">
      <w:pPr>
        <w:spacing w:after="0" w:line="240" w:lineRule="auto"/>
        <w:jc w:val="both"/>
      </w:pPr>
    </w:p>
    <w:p w:rsidR="000E07B4" w:rsidRDefault="000E07B4" w:rsidP="000E07B4">
      <w:pPr>
        <w:spacing w:after="0" w:line="240" w:lineRule="auto"/>
        <w:jc w:val="both"/>
      </w:pPr>
      <w:r w:rsidRPr="00BF066E">
        <w:rPr>
          <w:u w:val="single"/>
        </w:rPr>
        <w:t>Case 1</w:t>
      </w:r>
      <w:r>
        <w:t>:</w:t>
      </w:r>
    </w:p>
    <w:p w:rsidR="000E07B4" w:rsidRDefault="000E07B4" w:rsidP="000E07B4">
      <w:pPr>
        <w:spacing w:after="0" w:line="240" w:lineRule="auto"/>
        <w:jc w:val="both"/>
      </w:pPr>
      <w:r>
        <w:t>H</w:t>
      </w:r>
      <w:r>
        <w:rPr>
          <w:vertAlign w:val="subscript"/>
        </w:rPr>
        <w:t>o</w:t>
      </w:r>
      <w:r>
        <w:t xml:space="preserve"> = No action, proportion of male visitors </w:t>
      </w:r>
      <w:r>
        <w:t>= proportion of female visitors</w:t>
      </w:r>
    </w:p>
    <w:p w:rsidR="000E07B4" w:rsidRDefault="000E07B4" w:rsidP="000E07B4">
      <w:pPr>
        <w:spacing w:after="0" w:line="240" w:lineRule="auto"/>
        <w:jc w:val="both"/>
      </w:pPr>
      <w:r>
        <w:t>H</w:t>
      </w:r>
      <w:r>
        <w:rPr>
          <w:vertAlign w:val="subscript"/>
        </w:rPr>
        <w:t>a</w:t>
      </w:r>
      <w:r>
        <w:t xml:space="preserve"> = Take action, proportion of male </w:t>
      </w:r>
      <w:proofErr w:type="gramStart"/>
      <w:r>
        <w:t>visitors !</w:t>
      </w:r>
      <w:proofErr w:type="gramEnd"/>
      <w:r>
        <w:t>= proportion of female visitors</w:t>
      </w:r>
    </w:p>
    <w:p w:rsidR="00A63BE6" w:rsidRDefault="00A63BE6" w:rsidP="000E07B4">
      <w:pPr>
        <w:spacing w:after="0" w:line="240" w:lineRule="auto"/>
        <w:jc w:val="both"/>
      </w:pPr>
      <w:proofErr w:type="gramStart"/>
      <w:r>
        <w:t>p-value</w:t>
      </w:r>
      <w:proofErr w:type="gramEnd"/>
      <w:r>
        <w:t xml:space="preserve"> = 8.543 X 10</w:t>
      </w:r>
      <w:r>
        <w:rPr>
          <w:vertAlign w:val="superscript"/>
        </w:rPr>
        <w:t>-5</w:t>
      </w:r>
      <w:r>
        <w:t xml:space="preserve">, less than 0.05. </w:t>
      </w:r>
      <w:proofErr w:type="gramStart"/>
      <w:r>
        <w:t>p</w:t>
      </w:r>
      <w:proofErr w:type="gramEnd"/>
      <w:r>
        <w:t xml:space="preserve"> low, null go. So we will go with alternate hypothesis. </w:t>
      </w:r>
      <w:proofErr w:type="spellStart"/>
      <w:r>
        <w:t>Porportion</w:t>
      </w:r>
      <w:proofErr w:type="spellEnd"/>
      <w:r>
        <w:t xml:space="preserve"> isn’t equal. </w:t>
      </w:r>
    </w:p>
    <w:p w:rsidR="003305A9" w:rsidRDefault="003305A9" w:rsidP="000E07B4">
      <w:pPr>
        <w:spacing w:after="0" w:line="240" w:lineRule="auto"/>
        <w:jc w:val="both"/>
      </w:pPr>
      <w:r w:rsidRPr="00BF066E">
        <w:rPr>
          <w:u w:val="single"/>
        </w:rPr>
        <w:t>Case 2</w:t>
      </w:r>
      <w:r>
        <w:t>:</w:t>
      </w:r>
    </w:p>
    <w:p w:rsidR="00A63BE6" w:rsidRDefault="00A63BE6" w:rsidP="00A63BE6">
      <w:pPr>
        <w:spacing w:after="0" w:line="240" w:lineRule="auto"/>
        <w:jc w:val="both"/>
      </w:pPr>
      <w:r>
        <w:t>H</w:t>
      </w:r>
      <w:r>
        <w:rPr>
          <w:vertAlign w:val="subscript"/>
        </w:rPr>
        <w:t>o</w:t>
      </w:r>
      <w:r>
        <w:t xml:space="preserve"> = No action, proportion of male visitors &lt;</w:t>
      </w:r>
      <w:r>
        <w:t xml:space="preserve"> proportion of female visitors</w:t>
      </w:r>
    </w:p>
    <w:p w:rsidR="00A63BE6" w:rsidRDefault="00A63BE6" w:rsidP="00A63BE6">
      <w:pPr>
        <w:spacing w:after="0" w:line="240" w:lineRule="auto"/>
        <w:jc w:val="both"/>
      </w:pPr>
      <w:r>
        <w:t>H</w:t>
      </w:r>
      <w:r>
        <w:rPr>
          <w:vertAlign w:val="subscript"/>
        </w:rPr>
        <w:t>a</w:t>
      </w:r>
      <w:r>
        <w:t xml:space="preserve"> = Take action, proportion of male visitors &gt;</w:t>
      </w:r>
      <w:r>
        <w:t xml:space="preserve"> proportion of female visitors</w:t>
      </w:r>
    </w:p>
    <w:p w:rsidR="00A63BE6" w:rsidRDefault="00A63BE6" w:rsidP="00A63BE6">
      <w:pPr>
        <w:spacing w:after="0" w:line="240" w:lineRule="auto"/>
        <w:jc w:val="both"/>
      </w:pPr>
      <w:proofErr w:type="gramStart"/>
      <w:r>
        <w:t>p-value</w:t>
      </w:r>
      <w:proofErr w:type="gramEnd"/>
      <w:r>
        <w:t xml:space="preserve"> = 1, greater than 0.05. </w:t>
      </w:r>
      <w:proofErr w:type="gramStart"/>
      <w:r>
        <w:t>p</w:t>
      </w:r>
      <w:proofErr w:type="gramEnd"/>
      <w:r>
        <w:t xml:space="preserve"> high, null fly. So we will accept the null hypothesis. </w:t>
      </w:r>
    </w:p>
    <w:p w:rsidR="00BF066E" w:rsidRDefault="00BF066E" w:rsidP="00A63BE6">
      <w:pPr>
        <w:spacing w:after="0" w:line="240" w:lineRule="auto"/>
        <w:jc w:val="both"/>
        <w:rPr>
          <w:u w:val="single"/>
        </w:rPr>
      </w:pPr>
    </w:p>
    <w:p w:rsidR="00A63BE6" w:rsidRDefault="00A63BE6" w:rsidP="00A63BE6">
      <w:pPr>
        <w:spacing w:after="0" w:line="240" w:lineRule="auto"/>
        <w:jc w:val="both"/>
      </w:pPr>
      <w:r w:rsidRPr="00A63BE6">
        <w:rPr>
          <w:u w:val="single"/>
        </w:rPr>
        <w:t>Result</w:t>
      </w:r>
      <w:r>
        <w:t xml:space="preserve">: Proportion of male visitor is less than proportion of female visitors on Weekdays. </w:t>
      </w:r>
    </w:p>
    <w:p w:rsidR="00A63BE6" w:rsidRPr="00A63BE6" w:rsidRDefault="00A63BE6" w:rsidP="00A63BE6">
      <w:pPr>
        <w:spacing w:after="0" w:line="240" w:lineRule="auto"/>
        <w:jc w:val="both"/>
      </w:pPr>
    </w:p>
    <w:p w:rsidR="00A63BE6" w:rsidRDefault="00A63BE6" w:rsidP="00A63BE6">
      <w:pPr>
        <w:spacing w:after="0" w:line="240" w:lineRule="auto"/>
        <w:jc w:val="both"/>
      </w:pPr>
      <w:r>
        <w:rPr>
          <w:u w:val="single"/>
        </w:rPr>
        <w:t>Weekend</w:t>
      </w:r>
      <w:r>
        <w:t>: % of Male to Female visitors.</w:t>
      </w:r>
    </w:p>
    <w:p w:rsidR="00A63BE6" w:rsidRDefault="00A63BE6" w:rsidP="00A63BE6">
      <w:pPr>
        <w:spacing w:after="0" w:line="240" w:lineRule="auto"/>
        <w:jc w:val="both"/>
      </w:pPr>
      <w:r>
        <w:t>H</w:t>
      </w:r>
      <w:r>
        <w:rPr>
          <w:vertAlign w:val="subscript"/>
        </w:rPr>
        <w:t>o</w:t>
      </w:r>
      <w:r>
        <w:t xml:space="preserve"> = No action, proportion of male visitors &lt;= proportion of female visitors</w:t>
      </w:r>
    </w:p>
    <w:p w:rsidR="00A63BE6" w:rsidRDefault="00A63BE6" w:rsidP="00A63BE6">
      <w:pPr>
        <w:spacing w:after="0" w:line="240" w:lineRule="auto"/>
        <w:jc w:val="both"/>
      </w:pPr>
      <w:r>
        <w:t>H</w:t>
      </w:r>
      <w:r>
        <w:rPr>
          <w:vertAlign w:val="subscript"/>
        </w:rPr>
        <w:t>a</w:t>
      </w:r>
      <w:r>
        <w:t xml:space="preserve"> = Take action, proportion of male visitors &gt; proportion of female visitors</w:t>
      </w:r>
    </w:p>
    <w:p w:rsidR="000E07B4" w:rsidRDefault="000E07B4" w:rsidP="000E07B4">
      <w:pPr>
        <w:spacing w:after="0" w:line="240" w:lineRule="auto"/>
        <w:jc w:val="both"/>
      </w:pPr>
    </w:p>
    <w:p w:rsidR="00A63BE6" w:rsidRDefault="00A63BE6" w:rsidP="000E07B4">
      <w:pPr>
        <w:spacing w:after="0" w:line="240" w:lineRule="auto"/>
        <w:jc w:val="both"/>
      </w:pPr>
      <w:r w:rsidRPr="00BF066E">
        <w:rPr>
          <w:u w:val="single"/>
        </w:rPr>
        <w:t>Case 1</w:t>
      </w:r>
      <w:r>
        <w:t>:</w:t>
      </w:r>
    </w:p>
    <w:p w:rsidR="00A63BE6" w:rsidRDefault="00A63BE6" w:rsidP="00A63BE6">
      <w:pPr>
        <w:spacing w:after="0" w:line="240" w:lineRule="auto"/>
        <w:jc w:val="both"/>
      </w:pPr>
      <w:r>
        <w:t>H</w:t>
      </w:r>
      <w:r>
        <w:rPr>
          <w:vertAlign w:val="subscript"/>
        </w:rPr>
        <w:t>o</w:t>
      </w:r>
      <w:r>
        <w:t xml:space="preserve"> = No action, proportion of male visitors = proportion of female visitors</w:t>
      </w:r>
    </w:p>
    <w:p w:rsidR="00A63BE6" w:rsidRDefault="00A63BE6" w:rsidP="00A63BE6">
      <w:pPr>
        <w:spacing w:after="0" w:line="240" w:lineRule="auto"/>
        <w:jc w:val="both"/>
      </w:pPr>
      <w:r>
        <w:t>H</w:t>
      </w:r>
      <w:r>
        <w:rPr>
          <w:vertAlign w:val="subscript"/>
        </w:rPr>
        <w:t>a</w:t>
      </w:r>
      <w:r>
        <w:t xml:space="preserve"> = Take action, proportion of male </w:t>
      </w:r>
      <w:proofErr w:type="gramStart"/>
      <w:r>
        <w:t>visitors !</w:t>
      </w:r>
      <w:proofErr w:type="gramEnd"/>
      <w:r>
        <w:t>= proportion of female visitors</w:t>
      </w:r>
    </w:p>
    <w:p w:rsidR="007B7A03" w:rsidRDefault="007B7A03" w:rsidP="007B7A03">
      <w:pPr>
        <w:spacing w:after="0" w:line="240" w:lineRule="auto"/>
        <w:jc w:val="both"/>
      </w:pPr>
      <w:proofErr w:type="gramStart"/>
      <w:r>
        <w:t>p-value</w:t>
      </w:r>
      <w:proofErr w:type="gramEnd"/>
      <w:r>
        <w:t xml:space="preserve"> = 8.543 X 10</w:t>
      </w:r>
      <w:r>
        <w:rPr>
          <w:vertAlign w:val="superscript"/>
        </w:rPr>
        <w:t>-5</w:t>
      </w:r>
      <w:r>
        <w:t xml:space="preserve">, less than 0.05. </w:t>
      </w:r>
      <w:proofErr w:type="gramStart"/>
      <w:r>
        <w:t>p</w:t>
      </w:r>
      <w:proofErr w:type="gramEnd"/>
      <w:r>
        <w:t xml:space="preserve"> low, null go. So we will go with alternate hypothesis. </w:t>
      </w:r>
      <w:proofErr w:type="spellStart"/>
      <w:r>
        <w:t>Porportion</w:t>
      </w:r>
      <w:proofErr w:type="spellEnd"/>
      <w:r>
        <w:t xml:space="preserve"> isn’t equal. </w:t>
      </w:r>
    </w:p>
    <w:p w:rsidR="007B7A03" w:rsidRDefault="007B7A03" w:rsidP="007B7A03">
      <w:pPr>
        <w:spacing w:after="0" w:line="240" w:lineRule="auto"/>
        <w:jc w:val="both"/>
      </w:pPr>
      <w:r w:rsidRPr="00BF066E">
        <w:rPr>
          <w:u w:val="single"/>
        </w:rPr>
        <w:t>Case 2</w:t>
      </w:r>
      <w:r>
        <w:t>:</w:t>
      </w:r>
    </w:p>
    <w:p w:rsidR="007B7A03" w:rsidRDefault="007B7A03" w:rsidP="007B7A03">
      <w:pPr>
        <w:spacing w:after="0" w:line="240" w:lineRule="auto"/>
        <w:jc w:val="both"/>
      </w:pPr>
      <w:r>
        <w:t>H</w:t>
      </w:r>
      <w:r>
        <w:rPr>
          <w:vertAlign w:val="subscript"/>
        </w:rPr>
        <w:t>o</w:t>
      </w:r>
      <w:r>
        <w:t xml:space="preserve"> = No action, proportion of male visitors &lt; proportion of female visitors</w:t>
      </w:r>
    </w:p>
    <w:p w:rsidR="007B7A03" w:rsidRDefault="007B7A03" w:rsidP="007B7A03">
      <w:pPr>
        <w:spacing w:after="0" w:line="240" w:lineRule="auto"/>
        <w:jc w:val="both"/>
      </w:pPr>
      <w:r>
        <w:t>H</w:t>
      </w:r>
      <w:r>
        <w:rPr>
          <w:vertAlign w:val="subscript"/>
        </w:rPr>
        <w:t>a</w:t>
      </w:r>
      <w:r>
        <w:t xml:space="preserve"> = Take action, proportion of male visitors &gt; proportion of female visitors</w:t>
      </w:r>
    </w:p>
    <w:p w:rsidR="000E07B4" w:rsidRDefault="00BF066E" w:rsidP="0004376F">
      <w:pPr>
        <w:spacing w:after="0" w:line="240" w:lineRule="auto"/>
        <w:jc w:val="both"/>
      </w:pPr>
      <w:proofErr w:type="gramStart"/>
      <w:r>
        <w:t>p-value</w:t>
      </w:r>
      <w:proofErr w:type="gramEnd"/>
      <w:r>
        <w:t xml:space="preserve"> = 4.272</w:t>
      </w:r>
      <w:r>
        <w:t xml:space="preserve"> X 10</w:t>
      </w:r>
      <w:r>
        <w:rPr>
          <w:vertAlign w:val="superscript"/>
        </w:rPr>
        <w:t>-5</w:t>
      </w:r>
      <w:r>
        <w:t xml:space="preserve">, less than 0.05. </w:t>
      </w:r>
      <w:proofErr w:type="gramStart"/>
      <w:r>
        <w:t>p</w:t>
      </w:r>
      <w:proofErr w:type="gramEnd"/>
      <w:r>
        <w:t xml:space="preserve"> low, null go. So we will go with alternate hypothesis.</w:t>
      </w:r>
    </w:p>
    <w:p w:rsidR="00BF066E" w:rsidRDefault="00BF066E" w:rsidP="0004376F">
      <w:pPr>
        <w:spacing w:after="0" w:line="240" w:lineRule="auto"/>
        <w:jc w:val="both"/>
        <w:rPr>
          <w:u w:val="single"/>
        </w:rPr>
      </w:pPr>
    </w:p>
    <w:p w:rsidR="00BF066E" w:rsidRDefault="00BF066E" w:rsidP="0004376F">
      <w:pPr>
        <w:spacing w:after="0" w:line="240" w:lineRule="auto"/>
        <w:jc w:val="both"/>
      </w:pPr>
      <w:r w:rsidRPr="00BF066E">
        <w:rPr>
          <w:u w:val="single"/>
        </w:rPr>
        <w:t>Result</w:t>
      </w:r>
      <w:r>
        <w:t xml:space="preserve">: Proportion of male visitors greater than proportion of female visitors on Weekends. </w:t>
      </w:r>
    </w:p>
    <w:p w:rsidR="00BF066E" w:rsidRPr="00BF066E" w:rsidRDefault="00BF066E" w:rsidP="0004376F">
      <w:pPr>
        <w:spacing w:after="0" w:line="240" w:lineRule="auto"/>
        <w:jc w:val="both"/>
      </w:pPr>
    </w:p>
    <w:p w:rsidR="00BF066E" w:rsidRPr="000E07B4" w:rsidRDefault="00BF066E" w:rsidP="0004376F">
      <w:pPr>
        <w:spacing w:after="0" w:line="240" w:lineRule="auto"/>
        <w:jc w:val="both"/>
      </w:pPr>
      <w:r w:rsidRPr="00B619B0">
        <w:rPr>
          <w:b/>
          <w:u w:val="single"/>
        </w:rPr>
        <w:t>Conclusion</w:t>
      </w:r>
      <w:r>
        <w:t xml:space="preserve">: Yes, the sales manager is right. At 5% significance level, on </w:t>
      </w:r>
      <w:proofErr w:type="gramStart"/>
      <w:r>
        <w:t>weekdays</w:t>
      </w:r>
      <w:proofErr w:type="gramEnd"/>
      <w:r>
        <w:t xml:space="preserve"> proportion of female visitors is higher, while on weekend proportion of male visitors is higher.</w:t>
      </w:r>
    </w:p>
    <w:sectPr w:rsidR="00BF066E" w:rsidRPr="000E07B4" w:rsidSect="00BF06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65AF" w:rsidRDefault="00AE65AF" w:rsidP="00436AC9">
      <w:pPr>
        <w:spacing w:after="0" w:line="240" w:lineRule="auto"/>
      </w:pPr>
      <w:r>
        <w:separator/>
      </w:r>
    </w:p>
  </w:endnote>
  <w:endnote w:type="continuationSeparator" w:id="0">
    <w:p w:rsidR="00AE65AF" w:rsidRDefault="00AE65AF" w:rsidP="00436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65AF" w:rsidRDefault="00AE65AF" w:rsidP="00436AC9">
      <w:pPr>
        <w:spacing w:after="0" w:line="240" w:lineRule="auto"/>
      </w:pPr>
      <w:r>
        <w:separator/>
      </w:r>
    </w:p>
  </w:footnote>
  <w:footnote w:type="continuationSeparator" w:id="0">
    <w:p w:rsidR="00AE65AF" w:rsidRDefault="00AE65AF" w:rsidP="00436A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E353843"/>
    <w:multiLevelType w:val="hybridMultilevel"/>
    <w:tmpl w:val="32A0A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NTMwMDY2MDI3MLVU0lEKTi0uzszPAykwqQUAqY2rQSwAAAA="/>
  </w:docVars>
  <w:rsids>
    <w:rsidRoot w:val="00436AC9"/>
    <w:rsid w:val="000148EC"/>
    <w:rsid w:val="0004376F"/>
    <w:rsid w:val="00081145"/>
    <w:rsid w:val="000E07B4"/>
    <w:rsid w:val="000E08E4"/>
    <w:rsid w:val="000E5251"/>
    <w:rsid w:val="001341DB"/>
    <w:rsid w:val="00165A07"/>
    <w:rsid w:val="00173720"/>
    <w:rsid w:val="00217ABC"/>
    <w:rsid w:val="00222A31"/>
    <w:rsid w:val="00222ACC"/>
    <w:rsid w:val="002920AD"/>
    <w:rsid w:val="002A74B6"/>
    <w:rsid w:val="002E6D52"/>
    <w:rsid w:val="00303E36"/>
    <w:rsid w:val="003305A9"/>
    <w:rsid w:val="003D47A7"/>
    <w:rsid w:val="00436AC9"/>
    <w:rsid w:val="00536567"/>
    <w:rsid w:val="00551CB8"/>
    <w:rsid w:val="005B257A"/>
    <w:rsid w:val="00600F27"/>
    <w:rsid w:val="006174A6"/>
    <w:rsid w:val="006240A0"/>
    <w:rsid w:val="006B4A76"/>
    <w:rsid w:val="006E0692"/>
    <w:rsid w:val="00721AA2"/>
    <w:rsid w:val="007B7A03"/>
    <w:rsid w:val="007C61B7"/>
    <w:rsid w:val="008D3E9A"/>
    <w:rsid w:val="00914A57"/>
    <w:rsid w:val="00934B18"/>
    <w:rsid w:val="009C4286"/>
    <w:rsid w:val="00A63BE6"/>
    <w:rsid w:val="00A85118"/>
    <w:rsid w:val="00AE65AF"/>
    <w:rsid w:val="00B03CE4"/>
    <w:rsid w:val="00B139C5"/>
    <w:rsid w:val="00B619B0"/>
    <w:rsid w:val="00B756C3"/>
    <w:rsid w:val="00BF066E"/>
    <w:rsid w:val="00C37EC9"/>
    <w:rsid w:val="00C46351"/>
    <w:rsid w:val="00C84A6C"/>
    <w:rsid w:val="00C948B3"/>
    <w:rsid w:val="00CA66B7"/>
    <w:rsid w:val="00D47BA5"/>
    <w:rsid w:val="00DA2E37"/>
    <w:rsid w:val="00DD6C4B"/>
    <w:rsid w:val="00DF62C7"/>
    <w:rsid w:val="00E408E9"/>
    <w:rsid w:val="00E6159F"/>
    <w:rsid w:val="00F30423"/>
    <w:rsid w:val="00F84763"/>
    <w:rsid w:val="00FA586E"/>
    <w:rsid w:val="00FB33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59B1CC-03CF-49B0-964A-7E347CCE1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6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AC9"/>
  </w:style>
  <w:style w:type="paragraph" w:styleId="Footer">
    <w:name w:val="footer"/>
    <w:basedOn w:val="Normal"/>
    <w:link w:val="FooterChar"/>
    <w:uiPriority w:val="99"/>
    <w:unhideWhenUsed/>
    <w:rsid w:val="00436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AC9"/>
  </w:style>
  <w:style w:type="paragraph" w:styleId="ListParagraph">
    <w:name w:val="List Paragraph"/>
    <w:basedOn w:val="Normal"/>
    <w:uiPriority w:val="34"/>
    <w:qFormat/>
    <w:rsid w:val="001737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3237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69</TotalTime>
  <Pages>5</Pages>
  <Words>1274</Words>
  <Characters>726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EET KASHID</dc:creator>
  <cp:keywords/>
  <dc:description/>
  <cp:lastModifiedBy>RANJEET KASHID</cp:lastModifiedBy>
  <cp:revision>37</cp:revision>
  <dcterms:created xsi:type="dcterms:W3CDTF">2020-04-21T15:20:00Z</dcterms:created>
  <dcterms:modified xsi:type="dcterms:W3CDTF">2020-05-12T12:00:00Z</dcterms:modified>
</cp:coreProperties>
</file>